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102D0C" w14:textId="77777777" w:rsidR="00FF230F" w:rsidRPr="00C13CDC" w:rsidRDefault="004416AE">
      <w:pPr>
        <w:rPr>
          <w:rFonts w:ascii="Arial" w:hAnsi="Arial" w:cs="Arial"/>
          <w:b/>
          <w:color w:val="000000"/>
          <w:szCs w:val="21"/>
        </w:rPr>
      </w:pPr>
      <w:r w:rsidRPr="00C13CDC">
        <w:rPr>
          <w:rFonts w:ascii="Arial" w:hAnsi="Arial" w:cs="Arial" w:hint="eastAsia"/>
          <w:b/>
          <w:color w:val="000000"/>
          <w:szCs w:val="21"/>
        </w:rPr>
        <w:t>Supplement t</w:t>
      </w:r>
      <w:r w:rsidR="0013400D" w:rsidRPr="00C13CDC">
        <w:rPr>
          <w:rFonts w:ascii="Arial" w:hAnsi="Arial" w:cs="Arial"/>
          <w:b/>
          <w:color w:val="000000"/>
          <w:szCs w:val="21"/>
        </w:rPr>
        <w:t>able</w:t>
      </w:r>
      <w:r w:rsidRPr="00C13CDC">
        <w:rPr>
          <w:rFonts w:ascii="Arial" w:hAnsi="Arial" w:cs="Arial" w:hint="eastAsia"/>
          <w:b/>
          <w:color w:val="000000"/>
          <w:szCs w:val="21"/>
        </w:rPr>
        <w:t>1</w:t>
      </w:r>
      <w:r w:rsidR="00F74D3F" w:rsidRPr="00C13CDC">
        <w:rPr>
          <w:rFonts w:ascii="Arial" w:hAnsi="Arial" w:cs="Arial"/>
          <w:b/>
          <w:color w:val="000000"/>
          <w:szCs w:val="21"/>
        </w:rPr>
        <w:t xml:space="preserve"> Clinical characteristics of patients receiving consolidation treatment.</w:t>
      </w:r>
    </w:p>
    <w:p w14:paraId="079CE726" w14:textId="77777777" w:rsidR="004416AE" w:rsidRPr="00C13CDC" w:rsidRDefault="004416AE">
      <w:pPr>
        <w:rPr>
          <w:rFonts w:ascii="Arial" w:hAnsi="Arial" w:cs="Arial"/>
          <w:b/>
          <w:color w:val="000000"/>
          <w:sz w:val="18"/>
          <w:szCs w:val="18"/>
        </w:rPr>
      </w:pPr>
    </w:p>
    <w:tbl>
      <w:tblPr>
        <w:tblW w:w="6051" w:type="pct"/>
        <w:tblInd w:w="-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34"/>
        <w:gridCol w:w="2263"/>
        <w:gridCol w:w="2958"/>
        <w:gridCol w:w="1258"/>
      </w:tblGrid>
      <w:tr w:rsidR="0013400D" w:rsidRPr="00C13CDC" w14:paraId="321044BC" w14:textId="77777777" w:rsidTr="00F57582">
        <w:trPr>
          <w:trHeight w:val="330"/>
        </w:trPr>
        <w:tc>
          <w:tcPr>
            <w:tcW w:w="1859" w:type="pct"/>
            <w:shd w:val="clear" w:color="auto" w:fill="auto"/>
            <w:noWrap/>
            <w:vAlign w:val="center"/>
          </w:tcPr>
          <w:p w14:paraId="295C62B7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Characteristics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5843D9AB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Intermediate/ high-dose cytarabine</w:t>
            </w:r>
            <w:r w:rsidRPr="00C13CDC">
              <w:rPr>
                <w:rFonts w:ascii="Arial" w:hAnsi="Arial" w:cs="Arial" w:hint="eastAsia"/>
                <w:b/>
                <w:bCs/>
                <w:color w:val="000000"/>
                <w:kern w:val="0"/>
                <w:sz w:val="18"/>
                <w:szCs w:val="18"/>
              </w:rPr>
              <w:t xml:space="preserve"> (n=</w:t>
            </w:r>
            <w:r w:rsidRPr="00C13CDC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35</w:t>
            </w:r>
            <w:r w:rsidRPr="00C13CDC">
              <w:rPr>
                <w:rFonts w:ascii="Arial" w:hAnsi="Arial" w:cs="Arial" w:hint="eastAsia"/>
                <w:b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3E025EEC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/>
                <w:color w:val="000000"/>
                <w:sz w:val="18"/>
                <w:szCs w:val="18"/>
              </w:rPr>
              <w:t>Sequential chemotherapy regimens</w:t>
            </w:r>
            <w:r w:rsidRPr="00C13CDC">
              <w:rPr>
                <w:rFonts w:ascii="Arial" w:hAnsi="Arial" w:cs="Arial" w:hint="eastAsia"/>
                <w:b/>
                <w:bCs/>
                <w:color w:val="000000"/>
                <w:kern w:val="0"/>
                <w:sz w:val="18"/>
                <w:szCs w:val="18"/>
              </w:rPr>
              <w:t xml:space="preserve"> (n=</w:t>
            </w:r>
            <w:r w:rsidRPr="00C13CDC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46</w:t>
            </w:r>
            <w:r w:rsidRPr="00C13CDC">
              <w:rPr>
                <w:rFonts w:ascii="Arial" w:hAnsi="Arial" w:cs="Arial" w:hint="eastAsia"/>
                <w:b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7C00497D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/>
                <w:bCs/>
                <w:i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b/>
                <w:bCs/>
                <w:i/>
                <w:color w:val="000000"/>
                <w:kern w:val="0"/>
                <w:sz w:val="18"/>
                <w:szCs w:val="18"/>
              </w:rPr>
              <w:t>p</w:t>
            </w:r>
          </w:p>
        </w:tc>
      </w:tr>
      <w:tr w:rsidR="0013400D" w:rsidRPr="00C13CDC" w14:paraId="08CB20F3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3529B1BF" w14:textId="77777777" w:rsidR="0013400D" w:rsidRPr="00C13CDC" w:rsidRDefault="0013400D" w:rsidP="00F57582">
            <w:pPr>
              <w:widowControl/>
              <w:jc w:val="left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Age (years), median (range)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1B94B0E0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66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60-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76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3252359A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65(60-7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8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16DF1F94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0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.86</w:t>
            </w:r>
          </w:p>
        </w:tc>
      </w:tr>
      <w:tr w:rsidR="0013400D" w:rsidRPr="00C13CDC" w14:paraId="0CE10B7E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73BBB5E2" w14:textId="77777777" w:rsidR="0013400D" w:rsidRPr="00C13CDC" w:rsidRDefault="0013400D" w:rsidP="00F57582">
            <w:pPr>
              <w:widowControl/>
              <w:jc w:val="left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Sex: M/F</w:t>
            </w:r>
            <w:r w:rsidRPr="00C13CDC">
              <w:rPr>
                <w:rFonts w:ascii="Arial" w:hAnsi="Arial" w:cs="Arial" w:hint="eastAsia"/>
                <w:b/>
                <w:color w:val="000000"/>
                <w:kern w:val="0"/>
                <w:sz w:val="18"/>
                <w:szCs w:val="18"/>
              </w:rPr>
              <w:t xml:space="preserve">, </w:t>
            </w:r>
            <w:r w:rsidRPr="00C13CDC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n</w:t>
            </w:r>
            <w:r w:rsidRPr="00C13CDC">
              <w:rPr>
                <w:rFonts w:ascii="Arial" w:hAnsi="Arial" w:cs="Arial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033D945E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25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/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10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34" w:type="pct"/>
            <w:vAlign w:val="center"/>
          </w:tcPr>
          <w:p w14:paraId="6C7197F6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26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/2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610" w:type="pct"/>
            <w:vAlign w:val="center"/>
          </w:tcPr>
          <w:p w14:paraId="5CDFB2F3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0.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17</w:t>
            </w:r>
          </w:p>
        </w:tc>
      </w:tr>
      <w:tr w:rsidR="0013400D" w:rsidRPr="00C13CDC" w14:paraId="4B70E21A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308293E0" w14:textId="77777777" w:rsidR="0013400D" w:rsidRPr="00C13CDC" w:rsidRDefault="0013400D" w:rsidP="00F57582">
            <w:pPr>
              <w:widowControl/>
              <w:jc w:val="left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/>
                <w:color w:val="000000"/>
                <w:sz w:val="18"/>
                <w:szCs w:val="18"/>
              </w:rPr>
              <w:t>WBC at first diagnosis</w:t>
            </w:r>
            <w:r w:rsidRPr="00C13CDC">
              <w:rPr>
                <w:rFonts w:ascii="Arial" w:hAnsi="Arial" w:cs="Arial" w:hint="eastAsia"/>
                <w:b/>
                <w:color w:val="000000"/>
                <w:sz w:val="18"/>
                <w:szCs w:val="18"/>
              </w:rPr>
              <w:t>(</w:t>
            </w:r>
            <w:r w:rsidRPr="00C13CDC">
              <w:rPr>
                <w:rFonts w:ascii="Arial" w:hAnsi="Arial" w:cs="Arial" w:hint="eastAsia"/>
                <w:b/>
                <w:color w:val="000000"/>
                <w:sz w:val="18"/>
                <w:szCs w:val="18"/>
              </w:rPr>
              <w:t>×</w:t>
            </w:r>
            <w:r w:rsidRPr="00C13CDC">
              <w:rPr>
                <w:rFonts w:ascii="Arial" w:hAnsi="Arial" w:cs="Arial" w:hint="eastAsia"/>
                <w:b/>
                <w:color w:val="000000"/>
                <w:sz w:val="18"/>
                <w:szCs w:val="18"/>
              </w:rPr>
              <w:t>10</w:t>
            </w:r>
            <w:r w:rsidRPr="00C13CDC">
              <w:rPr>
                <w:rFonts w:ascii="Arial" w:hAnsi="Arial" w:cs="Arial" w:hint="eastAsia"/>
                <w:b/>
                <w:color w:val="000000"/>
                <w:sz w:val="18"/>
                <w:szCs w:val="18"/>
                <w:vertAlign w:val="superscript"/>
              </w:rPr>
              <w:t>9</w:t>
            </w:r>
            <w:r w:rsidRPr="00C13CDC">
              <w:rPr>
                <w:rFonts w:ascii="Arial" w:hAnsi="Arial" w:cs="Arial" w:hint="eastAsia"/>
                <w:b/>
                <w:color w:val="000000"/>
                <w:sz w:val="18"/>
                <w:szCs w:val="18"/>
              </w:rPr>
              <w:t>/L)</w:t>
            </w:r>
            <w:r w:rsidRPr="00C13CDC">
              <w:rPr>
                <w:rFonts w:ascii="Arial" w:hAnsi="Arial" w:cs="Arial"/>
                <w:b/>
                <w:color w:val="000000"/>
                <w:sz w:val="18"/>
                <w:szCs w:val="18"/>
              </w:rPr>
              <w:t>,</w:t>
            </w:r>
            <w:r w:rsidRPr="00C13CDC">
              <w:rPr>
                <w:rFonts w:ascii="Arial" w:hAnsi="Arial" w:cs="Arial" w:hint="eastAsia"/>
                <w:b/>
                <w:color w:val="000000"/>
                <w:sz w:val="18"/>
                <w:szCs w:val="18"/>
              </w:rPr>
              <w:t xml:space="preserve"> </w:t>
            </w:r>
            <w:r w:rsidRPr="00C13CD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median (range)  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1C6FCD92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26.20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0.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78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-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265.02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082E21AD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3.82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0.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52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-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213.90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6CCE8FD5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0.23</w:t>
            </w:r>
          </w:p>
        </w:tc>
      </w:tr>
      <w:tr w:rsidR="0013400D" w:rsidRPr="00C13CDC" w14:paraId="0E9D684A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449EE5DF" w14:textId="77777777" w:rsidR="0013400D" w:rsidRPr="00C13CDC" w:rsidRDefault="0013400D" w:rsidP="00F57582">
            <w:pPr>
              <w:widowControl/>
              <w:jc w:val="lef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/>
                <w:b/>
                <w:color w:val="000000"/>
                <w:sz w:val="18"/>
                <w:szCs w:val="18"/>
              </w:rPr>
              <w:t>PLT at first diagnosis</w:t>
            </w:r>
            <w:r w:rsidRPr="00C13CDC">
              <w:rPr>
                <w:rFonts w:ascii="Arial" w:hAnsi="Arial" w:cs="Arial" w:hint="eastAsia"/>
                <w:b/>
                <w:color w:val="000000"/>
                <w:sz w:val="18"/>
                <w:szCs w:val="18"/>
              </w:rPr>
              <w:t>(</w:t>
            </w:r>
            <w:r w:rsidRPr="00C13CDC">
              <w:rPr>
                <w:rFonts w:ascii="Arial" w:hAnsi="Arial" w:cs="Arial" w:hint="eastAsia"/>
                <w:b/>
                <w:color w:val="000000"/>
                <w:sz w:val="18"/>
                <w:szCs w:val="18"/>
              </w:rPr>
              <w:t>×</w:t>
            </w:r>
            <w:r w:rsidRPr="00C13CDC">
              <w:rPr>
                <w:rFonts w:ascii="Arial" w:hAnsi="Arial" w:cs="Arial" w:hint="eastAsia"/>
                <w:b/>
                <w:color w:val="000000"/>
                <w:sz w:val="18"/>
                <w:szCs w:val="18"/>
              </w:rPr>
              <w:t>10</w:t>
            </w:r>
            <w:r w:rsidRPr="00C13CDC">
              <w:rPr>
                <w:rFonts w:ascii="Arial" w:hAnsi="Arial" w:cs="Arial" w:hint="eastAsia"/>
                <w:b/>
                <w:color w:val="000000"/>
                <w:sz w:val="18"/>
                <w:szCs w:val="18"/>
                <w:vertAlign w:val="superscript"/>
              </w:rPr>
              <w:t>9</w:t>
            </w:r>
            <w:r w:rsidRPr="00C13CDC">
              <w:rPr>
                <w:rFonts w:ascii="Arial" w:hAnsi="Arial" w:cs="Arial" w:hint="eastAsia"/>
                <w:b/>
                <w:color w:val="000000"/>
                <w:sz w:val="18"/>
                <w:szCs w:val="18"/>
              </w:rPr>
              <w:t>/L)</w:t>
            </w:r>
            <w:r w:rsidRPr="00C13CDC">
              <w:rPr>
                <w:rFonts w:ascii="Arial" w:hAnsi="Arial" w:cs="Arial"/>
                <w:b/>
                <w:color w:val="000000"/>
                <w:sz w:val="18"/>
                <w:szCs w:val="18"/>
              </w:rPr>
              <w:t>,</w:t>
            </w:r>
            <w:r w:rsidRPr="00C13CDC">
              <w:rPr>
                <w:rFonts w:ascii="Arial" w:hAnsi="Arial" w:cs="Arial" w:hint="eastAsia"/>
                <w:b/>
                <w:color w:val="000000"/>
                <w:sz w:val="18"/>
                <w:szCs w:val="18"/>
              </w:rPr>
              <w:t xml:space="preserve"> </w:t>
            </w:r>
            <w:r w:rsidRPr="00C13CDC">
              <w:rPr>
                <w:rFonts w:ascii="Arial" w:hAnsi="Arial" w:cs="Arial"/>
                <w:b/>
                <w:color w:val="000000"/>
                <w:sz w:val="18"/>
                <w:szCs w:val="18"/>
              </w:rPr>
              <w:t>median (range)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1EE58178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60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4-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268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65A489D2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47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9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-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532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74482416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0.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31</w:t>
            </w:r>
          </w:p>
        </w:tc>
      </w:tr>
      <w:tr w:rsidR="0013400D" w:rsidRPr="00C13CDC" w14:paraId="1D73CC90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47B6A1F2" w14:textId="77777777" w:rsidR="0013400D" w:rsidRPr="00C13CDC" w:rsidRDefault="0013400D" w:rsidP="00F57582">
            <w:pPr>
              <w:widowControl/>
              <w:jc w:val="lef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/>
                <w:b/>
                <w:color w:val="000000"/>
                <w:sz w:val="18"/>
                <w:szCs w:val="18"/>
              </w:rPr>
              <w:t>CD56 positive expression</w:t>
            </w:r>
            <w:r w:rsidRPr="00C13CDC">
              <w:rPr>
                <w:rFonts w:ascii="Arial" w:hAnsi="Arial" w:cs="Arial" w:hint="eastAsia"/>
                <w:b/>
                <w:color w:val="000000"/>
                <w:kern w:val="0"/>
                <w:sz w:val="18"/>
                <w:szCs w:val="18"/>
              </w:rPr>
              <w:t xml:space="preserve">, </w:t>
            </w:r>
            <w:r w:rsidRPr="00C13CDC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n</w:t>
            </w:r>
            <w:r w:rsidRPr="00C13CDC">
              <w:rPr>
                <w:rFonts w:ascii="Arial" w:hAnsi="Arial" w:cs="Arial" w:hint="eastAsia"/>
                <w:b/>
                <w:color w:val="000000"/>
                <w:kern w:val="0"/>
                <w:sz w:val="18"/>
                <w:szCs w:val="18"/>
              </w:rPr>
              <w:t xml:space="preserve"> (</w:t>
            </w:r>
            <w:r w:rsidRPr="00C13CDC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%)</w:t>
            </w:r>
            <w:r w:rsidRPr="00C13CD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446F8A32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7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/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35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20.0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06156C5F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6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/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4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6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13.0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7EEB2192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0.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40</w:t>
            </w:r>
          </w:p>
        </w:tc>
      </w:tr>
      <w:tr w:rsidR="0013400D" w:rsidRPr="00C13CDC" w14:paraId="29E239A3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7E7B60CA" w14:textId="77777777" w:rsidR="0013400D" w:rsidRPr="00C13CDC" w:rsidRDefault="0013400D" w:rsidP="00F57582">
            <w:pPr>
              <w:widowControl/>
              <w:jc w:val="left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FA</w:t>
            </w:r>
            <w:r w:rsidRPr="00C13CDC">
              <w:rPr>
                <w:rFonts w:ascii="Arial" w:hAnsi="Arial" w:cs="Arial"/>
                <w:b/>
                <w:color w:val="000000"/>
                <w:sz w:val="18"/>
                <w:szCs w:val="18"/>
              </w:rPr>
              <w:t>B-classification</w:t>
            </w:r>
            <w:r w:rsidRPr="00C13CDC">
              <w:rPr>
                <w:rFonts w:ascii="Arial" w:hAnsi="Arial" w:cs="Arial" w:hint="eastAsia"/>
                <w:b/>
                <w:color w:val="000000"/>
                <w:kern w:val="0"/>
                <w:sz w:val="18"/>
                <w:szCs w:val="18"/>
              </w:rPr>
              <w:t xml:space="preserve">, </w:t>
            </w:r>
            <w:r w:rsidRPr="00C13CDC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n</w:t>
            </w:r>
            <w:r w:rsidRPr="00C13CDC">
              <w:rPr>
                <w:rFonts w:ascii="Arial" w:hAnsi="Arial" w:cs="Arial" w:hint="eastAsia"/>
                <w:b/>
                <w:color w:val="000000"/>
                <w:kern w:val="0"/>
                <w:sz w:val="18"/>
                <w:szCs w:val="18"/>
              </w:rPr>
              <w:t xml:space="preserve"> (</w:t>
            </w:r>
            <w:r w:rsidRPr="00C13CDC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%)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5E3D133A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34" w:type="pct"/>
            <w:vAlign w:val="center"/>
          </w:tcPr>
          <w:p w14:paraId="68177CFF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10" w:type="pct"/>
            <w:vAlign w:val="center"/>
          </w:tcPr>
          <w:p w14:paraId="6823362D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0.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73</w:t>
            </w:r>
          </w:p>
        </w:tc>
      </w:tr>
      <w:tr w:rsidR="0013400D" w:rsidRPr="00C13CDC" w14:paraId="4A936523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66C9DB29" w14:textId="77777777" w:rsidR="0013400D" w:rsidRPr="00C13CDC" w:rsidRDefault="0013400D" w:rsidP="00F57582">
            <w:pPr>
              <w:widowControl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</w:t>
            </w:r>
            <w:r w:rsidRPr="00C13CDC">
              <w:rPr>
                <w:rFonts w:ascii="Arial" w:hAnsi="Arial" w:cs="Arial" w:hint="eastAsia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68E98F88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0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0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633433DD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0(0)</w:t>
            </w:r>
          </w:p>
        </w:tc>
        <w:tc>
          <w:tcPr>
            <w:tcW w:w="610" w:type="pct"/>
            <w:vAlign w:val="center"/>
          </w:tcPr>
          <w:p w14:paraId="64B68EDB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</w:tr>
      <w:tr w:rsidR="0013400D" w:rsidRPr="00C13CDC" w14:paraId="4B9512CE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139BDA0B" w14:textId="77777777" w:rsidR="0013400D" w:rsidRPr="00C13CDC" w:rsidRDefault="0013400D" w:rsidP="00F57582">
            <w:pPr>
              <w:widowControl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5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5D0881CE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15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42.9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2A68A350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1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1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23.9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0B4E07FC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</w:tr>
      <w:tr w:rsidR="0013400D" w:rsidRPr="00C13CDC" w14:paraId="0359C79B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30FF54E2" w14:textId="77777777" w:rsidR="0013400D" w:rsidRPr="00C13CDC" w:rsidRDefault="0013400D" w:rsidP="00F57582">
            <w:pPr>
              <w:widowControl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</w:t>
            </w:r>
            <w:r w:rsidRPr="00C13CDC">
              <w:rPr>
                <w:rFonts w:ascii="Arial" w:hAnsi="Arial" w:cs="Arial" w:hint="eastAsia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4E683918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4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11.4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0F632324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4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8.7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6947D240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</w:tr>
      <w:tr w:rsidR="0013400D" w:rsidRPr="00C13CDC" w14:paraId="182AB2D3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264B3D6F" w14:textId="77777777" w:rsidR="0013400D" w:rsidRPr="00C13CDC" w:rsidRDefault="0013400D" w:rsidP="00F57582">
            <w:pPr>
              <w:widowControl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color w:val="000000"/>
                <w:kern w:val="0"/>
                <w:sz w:val="18"/>
                <w:szCs w:val="18"/>
              </w:rPr>
              <w:t>M2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2F8080AD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6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1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7.1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6FD52CE9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15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32.6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6028CC19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</w:tr>
      <w:tr w:rsidR="0013400D" w:rsidRPr="00C13CDC" w14:paraId="12FB7230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391B1707" w14:textId="77777777" w:rsidR="0013400D" w:rsidRPr="00C13CDC" w:rsidRDefault="0013400D" w:rsidP="00F57582">
            <w:pPr>
              <w:widowControl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color w:val="000000"/>
                <w:kern w:val="0"/>
                <w:sz w:val="18"/>
                <w:szCs w:val="18"/>
              </w:rPr>
              <w:t>M1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5F4F413B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3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8.6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7E865E87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0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0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03E5690B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</w:tr>
      <w:tr w:rsidR="0013400D" w:rsidRPr="00C13CDC" w14:paraId="6ECC0A71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53584ED6" w14:textId="77777777" w:rsidR="0013400D" w:rsidRPr="00C13CDC" w:rsidRDefault="0013400D" w:rsidP="00F57582">
            <w:pPr>
              <w:widowControl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</w:t>
            </w:r>
            <w:r w:rsidRPr="00C13CDC">
              <w:rPr>
                <w:rFonts w:ascii="Arial" w:hAnsi="Arial" w:cs="Arial" w:hint="eastAsia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7DD558CE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0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0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7CBCDAB5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1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2.2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741F45F7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</w:tr>
      <w:tr w:rsidR="0013400D" w:rsidRPr="00C13CDC" w14:paraId="2B232AAE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24B978AE" w14:textId="77777777" w:rsidR="0013400D" w:rsidRPr="00C13CDC" w:rsidRDefault="0013400D" w:rsidP="00F57582">
            <w:pPr>
              <w:widowControl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</w:t>
            </w:r>
            <w:r w:rsidRPr="00C13CDC">
              <w:rPr>
                <w:rFonts w:ascii="Arial" w:hAnsi="Arial" w:cs="Arial" w:hint="eastAsia"/>
                <w:color w:val="000000"/>
                <w:kern w:val="0"/>
                <w:sz w:val="18"/>
                <w:szCs w:val="18"/>
              </w:rPr>
              <w:t>nclassified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7A5766C7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7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20.0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060EC9A5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1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5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32.6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005A8168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</w:tr>
      <w:tr w:rsidR="0013400D" w:rsidRPr="00C13CDC" w14:paraId="08A86A85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7F291C04" w14:textId="77777777" w:rsidR="0013400D" w:rsidRPr="00C13CDC" w:rsidRDefault="0013400D" w:rsidP="00F57582">
            <w:pPr>
              <w:widowControl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Molecular biology</w:t>
            </w:r>
            <w:r w:rsidRPr="00C13CDC">
              <w:rPr>
                <w:rFonts w:ascii="Arial" w:hAnsi="Arial" w:cs="Arial" w:hint="eastAsia"/>
                <w:b/>
                <w:color w:val="000000"/>
                <w:kern w:val="0"/>
                <w:sz w:val="18"/>
                <w:szCs w:val="18"/>
              </w:rPr>
              <w:t xml:space="preserve">, </w:t>
            </w:r>
            <w:r w:rsidRPr="00C13CDC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n</w:t>
            </w:r>
            <w:r w:rsidRPr="00C13CDC">
              <w:rPr>
                <w:rFonts w:ascii="Arial" w:hAnsi="Arial" w:cs="Arial" w:hint="eastAsia"/>
                <w:b/>
                <w:color w:val="000000"/>
                <w:kern w:val="0"/>
                <w:sz w:val="18"/>
                <w:szCs w:val="18"/>
              </w:rPr>
              <w:t xml:space="preserve"> (</w:t>
            </w:r>
            <w:r w:rsidRPr="00C13CDC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%)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6724C6A1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34" w:type="pct"/>
            <w:vAlign w:val="center"/>
          </w:tcPr>
          <w:p w14:paraId="08E4EE07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10" w:type="pct"/>
            <w:vAlign w:val="center"/>
          </w:tcPr>
          <w:p w14:paraId="518C265C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0.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094</w:t>
            </w:r>
          </w:p>
        </w:tc>
      </w:tr>
      <w:tr w:rsidR="0013400D" w:rsidRPr="00C13CDC" w14:paraId="1F107E88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400B34A7" w14:textId="77777777" w:rsidR="0013400D" w:rsidRPr="00C13CDC" w:rsidRDefault="0013400D" w:rsidP="00F57582">
            <w:pPr>
              <w:widowControl/>
              <w:wordWrap w:val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AML1-ETO positive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08EFB753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2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5.7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6F5897A8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2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4.3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34BF0430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</w:tr>
      <w:tr w:rsidR="0013400D" w:rsidRPr="00C13CDC" w14:paraId="7263107C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56D2D9C2" w14:textId="77777777" w:rsidR="0013400D" w:rsidRPr="00C13CDC" w:rsidRDefault="0013400D" w:rsidP="00F57582">
            <w:pPr>
              <w:widowControl/>
              <w:wordWrap w:val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CBFB-MYH11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 xml:space="preserve"> positive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71F8C3B6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2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5.7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6F790DF5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0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0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12195F20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</w:tr>
      <w:tr w:rsidR="0013400D" w:rsidRPr="00C13CDC" w14:paraId="5386CD84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5D7C5849" w14:textId="77777777" w:rsidR="0013400D" w:rsidRPr="00C13CDC" w:rsidRDefault="0013400D" w:rsidP="00F57582">
            <w:pPr>
              <w:widowControl/>
              <w:wordWrap w:val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NPM1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 xml:space="preserve"> </w:t>
            </w: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mutation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0653D073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1</w:t>
            </w: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28.6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58707CC7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10.9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6E6FD68D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3400D" w:rsidRPr="00C13CDC" w14:paraId="0B77360F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7587292D" w14:textId="77777777" w:rsidR="0013400D" w:rsidRPr="00C13CDC" w:rsidRDefault="0013400D" w:rsidP="00F57582">
            <w:pPr>
              <w:widowControl/>
              <w:wordWrap w:val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FLT3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-ITD</w:t>
            </w: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 xml:space="preserve"> mutation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5D439696" w14:textId="77777777" w:rsidR="0013400D" w:rsidRPr="00C13CDC" w:rsidRDefault="0013400D" w:rsidP="00F57582">
            <w:pPr>
              <w:widowControl/>
              <w:wordWrap w:val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04F4E06C" w14:textId="77777777" w:rsidR="0013400D" w:rsidRPr="00C13CDC" w:rsidRDefault="0013400D" w:rsidP="00F57582">
            <w:pPr>
              <w:widowControl/>
              <w:wordWrap w:val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2(</w:t>
            </w: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4.3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4152403D" w14:textId="77777777" w:rsidR="0013400D" w:rsidRPr="00C13CDC" w:rsidRDefault="0013400D" w:rsidP="00F57582">
            <w:pPr>
              <w:widowControl/>
              <w:wordWrap w:val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3400D" w:rsidRPr="00C13CDC" w14:paraId="2439F0C3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7761A561" w14:textId="77777777" w:rsidR="0013400D" w:rsidRPr="00C13CDC" w:rsidRDefault="0013400D" w:rsidP="00F57582">
            <w:pPr>
              <w:widowControl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FLT3</w:t>
            </w:r>
            <w:r w:rsidRPr="00C13CD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 xml:space="preserve"> mutation</w:t>
            </w: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 xml:space="preserve"> MPM1</w:t>
            </w:r>
            <w:r w:rsidRPr="00C13CD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 xml:space="preserve"> mutation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78126276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5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14.3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74583C2E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2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4.3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78099F87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</w:tr>
      <w:tr w:rsidR="0013400D" w:rsidRPr="00C13CDC" w14:paraId="6A51457B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5DD61FE9" w14:textId="77777777" w:rsidR="0013400D" w:rsidRPr="00C13CDC" w:rsidRDefault="0013400D" w:rsidP="00F57582">
            <w:pPr>
              <w:widowControl/>
              <w:wordWrap w:val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CEBPA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 xml:space="preserve"> mutation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7A931AE3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3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8.6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787B7038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9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19.6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328D1AFE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</w:tr>
      <w:tr w:rsidR="0013400D" w:rsidRPr="00C13CDC" w14:paraId="1A669A1C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4AE37D43" w14:textId="77777777" w:rsidR="0013400D" w:rsidRPr="00C13CDC" w:rsidRDefault="0013400D" w:rsidP="00F57582">
            <w:pPr>
              <w:widowControl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Others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14495DAB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0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0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5D9B12EE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1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2.2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21321BF0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</w:tr>
      <w:tr w:rsidR="0013400D" w:rsidRPr="00C13CDC" w14:paraId="3CA36DA8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6D32E86E" w14:textId="77777777" w:rsidR="0013400D" w:rsidRPr="00C13CDC" w:rsidRDefault="0013400D" w:rsidP="00F57582">
            <w:pPr>
              <w:widowControl/>
              <w:wordWrap w:val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Negative detection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550BB002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11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31.4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3C6C13DE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2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2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4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7.8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19430F02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</w:tr>
      <w:tr w:rsidR="0013400D" w:rsidRPr="00C13CDC" w14:paraId="1D107512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64B2AD21" w14:textId="77777777" w:rsidR="0013400D" w:rsidRPr="00C13CDC" w:rsidRDefault="0013400D" w:rsidP="00F57582">
            <w:pPr>
              <w:widowControl/>
              <w:wordWrap w:val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No data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35A8C8CB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2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5.7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272BEC9D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3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6.5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5B2106D8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</w:tr>
      <w:tr w:rsidR="0013400D" w:rsidRPr="00C13CDC" w14:paraId="20130C95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1B67FCE5" w14:textId="77777777" w:rsidR="0013400D" w:rsidRPr="00C13CDC" w:rsidRDefault="0013400D" w:rsidP="00F57582">
            <w:pPr>
              <w:widowControl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b/>
                <w:color w:val="000000"/>
                <w:sz w:val="18"/>
                <w:szCs w:val="18"/>
              </w:rPr>
              <w:t>ELN r</w:t>
            </w:r>
            <w:r w:rsidRPr="00C13CDC">
              <w:rPr>
                <w:rFonts w:ascii="Arial" w:hAnsi="Arial" w:cs="Arial"/>
                <w:b/>
                <w:color w:val="000000"/>
                <w:sz w:val="18"/>
                <w:szCs w:val="18"/>
              </w:rPr>
              <w:t>isk assessment</w:t>
            </w:r>
            <w:r w:rsidRPr="00C13CDC">
              <w:rPr>
                <w:rFonts w:ascii="Arial" w:hAnsi="Arial" w:cs="Arial" w:hint="eastAsia"/>
                <w:b/>
                <w:color w:val="000000"/>
                <w:kern w:val="0"/>
                <w:sz w:val="18"/>
                <w:szCs w:val="18"/>
              </w:rPr>
              <w:t xml:space="preserve">, </w:t>
            </w:r>
            <w:r w:rsidRPr="00C13CDC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n</w:t>
            </w:r>
            <w:r w:rsidRPr="00C13CDC">
              <w:rPr>
                <w:rFonts w:ascii="Arial" w:hAnsi="Arial" w:cs="Arial" w:hint="eastAsia"/>
                <w:b/>
                <w:color w:val="000000"/>
                <w:kern w:val="0"/>
                <w:sz w:val="18"/>
                <w:szCs w:val="18"/>
              </w:rPr>
              <w:t xml:space="preserve"> (</w:t>
            </w:r>
            <w:r w:rsidRPr="00C13CDC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%)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7F5DB05C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34" w:type="pct"/>
            <w:vAlign w:val="center"/>
          </w:tcPr>
          <w:p w14:paraId="4843AB17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10" w:type="pct"/>
            <w:vAlign w:val="center"/>
          </w:tcPr>
          <w:p w14:paraId="670759F5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0.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20</w:t>
            </w:r>
          </w:p>
        </w:tc>
      </w:tr>
      <w:tr w:rsidR="0013400D" w:rsidRPr="00C13CDC" w14:paraId="36FA7C9B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15D67E48" w14:textId="77777777" w:rsidR="0013400D" w:rsidRPr="00C13CDC" w:rsidRDefault="0013400D" w:rsidP="00F57582">
            <w:pPr>
              <w:widowControl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Favorable-risk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60B754F0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14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40.0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744271A5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10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21.7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340ECDD0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</w:tr>
      <w:tr w:rsidR="0013400D" w:rsidRPr="00C13CDC" w14:paraId="7F82589A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428B0A32" w14:textId="77777777" w:rsidR="0013400D" w:rsidRPr="00C13CDC" w:rsidRDefault="0013400D" w:rsidP="00F57582">
            <w:pPr>
              <w:widowControl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Intermediate-risk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6B12E95E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11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31.4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4F8FA6BF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20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43.5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54FCC0EE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</w:tr>
      <w:tr w:rsidR="0013400D" w:rsidRPr="00C13CDC" w14:paraId="3400E037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468E0C99" w14:textId="77777777" w:rsidR="0013400D" w:rsidRPr="00C13CDC" w:rsidRDefault="0013400D" w:rsidP="00F57582">
            <w:pPr>
              <w:widowControl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High-risk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52861EC6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10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28.6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7E577FEC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16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34.8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7DD37372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</w:tr>
      <w:tr w:rsidR="0013400D" w:rsidRPr="00C13CDC" w14:paraId="4F5D9E28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20A664F1" w14:textId="77777777" w:rsidR="0013400D" w:rsidRPr="00C13CDC" w:rsidRDefault="0013400D" w:rsidP="00F57582">
            <w:pPr>
              <w:widowControl/>
              <w:jc w:val="lef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b/>
                <w:color w:val="000000"/>
                <w:sz w:val="18"/>
                <w:szCs w:val="18"/>
              </w:rPr>
              <w:t>Pre-i</w:t>
            </w:r>
            <w:r w:rsidRPr="00C13CDC">
              <w:rPr>
                <w:rFonts w:ascii="Arial" w:hAnsi="Arial" w:cs="Arial"/>
                <w:b/>
                <w:color w:val="000000"/>
                <w:sz w:val="18"/>
                <w:szCs w:val="18"/>
              </w:rPr>
              <w:t>nduction treatment before confirmed diagnosis</w:t>
            </w:r>
            <w:r w:rsidRPr="00C13CDC">
              <w:rPr>
                <w:rFonts w:ascii="Arial" w:hAnsi="Arial" w:cs="Arial" w:hint="eastAsia"/>
                <w:b/>
                <w:color w:val="000000"/>
                <w:kern w:val="0"/>
                <w:sz w:val="18"/>
                <w:szCs w:val="18"/>
              </w:rPr>
              <w:t xml:space="preserve">, </w:t>
            </w:r>
            <w:r w:rsidRPr="00C13CDC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n</w:t>
            </w:r>
            <w:r w:rsidRPr="00C13CDC">
              <w:rPr>
                <w:rFonts w:ascii="Arial" w:hAnsi="Arial" w:cs="Arial" w:hint="eastAsia"/>
                <w:b/>
                <w:color w:val="000000"/>
                <w:kern w:val="0"/>
                <w:sz w:val="18"/>
                <w:szCs w:val="18"/>
              </w:rPr>
              <w:t xml:space="preserve"> (</w:t>
            </w:r>
            <w:r w:rsidRPr="00C13CDC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%)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2A7B258D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34" w:type="pct"/>
            <w:vAlign w:val="center"/>
          </w:tcPr>
          <w:p w14:paraId="515C6E4F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10" w:type="pct"/>
            <w:vAlign w:val="center"/>
          </w:tcPr>
          <w:p w14:paraId="6200AF9A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0.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69</w:t>
            </w:r>
          </w:p>
        </w:tc>
      </w:tr>
      <w:tr w:rsidR="0013400D" w:rsidRPr="00C13CDC" w14:paraId="6FB43E69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55893DFF" w14:textId="77777777" w:rsidR="0013400D" w:rsidRPr="00C13CDC" w:rsidRDefault="0013400D" w:rsidP="00F57582">
            <w:pPr>
              <w:widowControl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Hydroxyurea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0D1C34D5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4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1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1.4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0E239704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5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1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0.9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06651A72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</w:tr>
      <w:tr w:rsidR="0013400D" w:rsidRPr="00C13CDC" w14:paraId="49C6ECC7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70CB286B" w14:textId="77777777" w:rsidR="0013400D" w:rsidRPr="00C13CDC" w:rsidRDefault="0013400D" w:rsidP="00F57582">
            <w:pPr>
              <w:widowControl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Hydroxyurea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+ c</w:t>
            </w: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ytarabine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 xml:space="preserve">+ </w:t>
            </w: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etoposide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3CDA8ED3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7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20.0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27A61B88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(1</w:t>
            </w: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0.9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2A7AF2F2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3400D" w:rsidRPr="00C13CDC" w14:paraId="38F63241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6F767757" w14:textId="77777777" w:rsidR="0013400D" w:rsidRPr="00C13CDC" w:rsidRDefault="0013400D" w:rsidP="00F57582">
            <w:pPr>
              <w:widowControl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Others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2ECD37C6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2.9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11E16174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1(</w:t>
            </w: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2.2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0E644D4D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3400D" w:rsidRPr="00C13CDC" w14:paraId="48142EB5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57F2B2B1" w14:textId="77777777" w:rsidR="0013400D" w:rsidRPr="00C13CDC" w:rsidRDefault="0013400D" w:rsidP="00F57582">
            <w:pPr>
              <w:widowControl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b/>
                <w:color w:val="000000"/>
                <w:sz w:val="18"/>
                <w:szCs w:val="18"/>
              </w:rPr>
              <w:t>I</w:t>
            </w:r>
            <w:r w:rsidRPr="00C13CDC">
              <w:rPr>
                <w:rFonts w:ascii="Arial" w:hAnsi="Arial" w:cs="Arial"/>
                <w:b/>
                <w:color w:val="000000"/>
                <w:sz w:val="18"/>
                <w:szCs w:val="18"/>
              </w:rPr>
              <w:t>nduction chemotherapy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14BE0A4B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34" w:type="pct"/>
            <w:vAlign w:val="center"/>
          </w:tcPr>
          <w:p w14:paraId="599D987D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10" w:type="pct"/>
            <w:vAlign w:val="center"/>
          </w:tcPr>
          <w:p w14:paraId="0DEFEAED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0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.030</w:t>
            </w:r>
          </w:p>
        </w:tc>
      </w:tr>
      <w:tr w:rsidR="0013400D" w:rsidRPr="00C13CDC" w14:paraId="655B50A9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center"/>
          </w:tcPr>
          <w:p w14:paraId="4950C0D4" w14:textId="77777777" w:rsidR="0013400D" w:rsidRPr="00C13CDC" w:rsidRDefault="0013400D" w:rsidP="00F57582">
            <w:pPr>
              <w:widowControl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 xml:space="preserve">IDA 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8</w:t>
            </w: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 xml:space="preserve">~12mg/m2+ 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c</w:t>
            </w: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ytarabine 100mg/m2</w:t>
            </w:r>
            <w:r w:rsidRPr="00C13CDC">
              <w:rPr>
                <w:rFonts w:ascii="Arial" w:hAnsi="Arial" w:cs="Arial" w:hint="eastAsia"/>
                <w:color w:val="000000"/>
                <w:kern w:val="0"/>
                <w:sz w:val="18"/>
                <w:szCs w:val="18"/>
              </w:rPr>
              <w:t xml:space="preserve">, </w:t>
            </w:r>
            <w:r w:rsidRPr="00C13CD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</w:t>
            </w:r>
            <w:r w:rsidRPr="00C13CDC">
              <w:rPr>
                <w:rFonts w:ascii="Arial" w:hAnsi="Arial" w:cs="Arial" w:hint="eastAsia"/>
                <w:color w:val="000000"/>
                <w:kern w:val="0"/>
                <w:sz w:val="18"/>
                <w:szCs w:val="18"/>
              </w:rPr>
              <w:t xml:space="preserve"> (</w:t>
            </w:r>
            <w:r w:rsidRPr="00C13CD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%)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3A024E25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2</w:t>
            </w: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71.4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057CC613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19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41.3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1EC77835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</w:tr>
      <w:tr w:rsidR="0013400D" w:rsidRPr="00C13CDC" w14:paraId="1E0E7122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center"/>
          </w:tcPr>
          <w:p w14:paraId="7B324134" w14:textId="77777777" w:rsidR="0013400D" w:rsidRPr="00C13CDC" w:rsidRDefault="0013400D" w:rsidP="00F57582">
            <w:pPr>
              <w:widowControl/>
              <w:wordWrap w:val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CAG or HAG or IAG regimens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51FC519D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5.7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57D3D943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1</w:t>
            </w: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21.7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7542C863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</w:tr>
      <w:tr w:rsidR="0013400D" w:rsidRPr="00C13CDC" w14:paraId="5268B237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center"/>
          </w:tcPr>
          <w:p w14:paraId="2B16DFDF" w14:textId="77777777" w:rsidR="0013400D" w:rsidRPr="00C13CDC" w:rsidRDefault="0013400D" w:rsidP="00F57582">
            <w:pPr>
              <w:widowControl/>
              <w:wordWrap w:val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Hypomethylating agents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 xml:space="preserve"> plus </w:t>
            </w:r>
          </w:p>
          <w:p w14:paraId="27974288" w14:textId="77777777" w:rsidR="0013400D" w:rsidRPr="00C13CDC" w:rsidRDefault="0013400D" w:rsidP="00F57582">
            <w:pPr>
              <w:widowControl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low dose cytarabine or CAG or HAG or IAG regimens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70E0310C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4(</w:t>
            </w: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11.4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63C68ACD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5(</w:t>
            </w: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10.9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52C7B49C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</w:tr>
      <w:tr w:rsidR="0013400D" w:rsidRPr="00C13CDC" w14:paraId="5DB7A4AD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1589D740" w14:textId="77777777" w:rsidR="0013400D" w:rsidRPr="00C13CDC" w:rsidRDefault="0013400D" w:rsidP="00F57582">
            <w:pPr>
              <w:widowControl/>
              <w:wordWrap w:val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Others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641381F9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4(</w:t>
            </w: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11.4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5B6E117C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12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color w:val="000000"/>
                <w:sz w:val="18"/>
                <w:szCs w:val="18"/>
              </w:rPr>
              <w:t>26.1</w:t>
            </w:r>
            <w:r w:rsidRPr="00C13CDC">
              <w:rPr>
                <w:rFonts w:ascii="Arial" w:hAnsi="Arial" w:cs="Arial" w:hint="eastAsia"/>
                <w:color w:val="00000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28A1AEB2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</w:p>
        </w:tc>
      </w:tr>
      <w:tr w:rsidR="0013400D" w:rsidRPr="00C13CDC" w14:paraId="008B1830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69355BA9" w14:textId="77777777" w:rsidR="0013400D" w:rsidRPr="00C13CDC" w:rsidRDefault="0013400D" w:rsidP="00F57582">
            <w:pPr>
              <w:widowControl/>
              <w:jc w:val="lef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b/>
                <w:color w:val="000000"/>
                <w:sz w:val="18"/>
                <w:szCs w:val="18"/>
              </w:rPr>
              <w:t xml:space="preserve">Severe infection during induction, </w:t>
            </w:r>
            <w:r w:rsidRPr="00C13CDC">
              <w:rPr>
                <w:rFonts w:ascii="Arial" w:hAnsi="Arial" w:cs="Arial"/>
                <w:b/>
                <w:color w:val="000000"/>
                <w:sz w:val="18"/>
                <w:szCs w:val="18"/>
              </w:rPr>
              <w:t>n</w:t>
            </w:r>
            <w:r w:rsidRPr="00C13CDC">
              <w:rPr>
                <w:rFonts w:ascii="Arial" w:hAnsi="Arial" w:cs="Arial" w:hint="eastAsia"/>
                <w:b/>
                <w:color w:val="000000"/>
                <w:sz w:val="18"/>
                <w:szCs w:val="18"/>
              </w:rPr>
              <w:t xml:space="preserve"> (</w:t>
            </w:r>
            <w:r w:rsidRPr="00C13CDC">
              <w:rPr>
                <w:rFonts w:ascii="Arial" w:hAnsi="Arial" w:cs="Arial"/>
                <w:b/>
                <w:color w:val="000000"/>
                <w:sz w:val="18"/>
                <w:szCs w:val="18"/>
              </w:rPr>
              <w:t>%)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3F0A41EE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30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85.7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079011A5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23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50.0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3D0193AD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0.001</w:t>
            </w:r>
          </w:p>
        </w:tc>
      </w:tr>
      <w:tr w:rsidR="0013400D" w:rsidRPr="00C13CDC" w14:paraId="7D1931F4" w14:textId="77777777" w:rsidTr="00F57582">
        <w:trPr>
          <w:trHeight w:val="315"/>
        </w:trPr>
        <w:tc>
          <w:tcPr>
            <w:tcW w:w="1859" w:type="pct"/>
            <w:shd w:val="clear" w:color="auto" w:fill="auto"/>
            <w:noWrap/>
            <w:vAlign w:val="bottom"/>
          </w:tcPr>
          <w:p w14:paraId="732B8FB9" w14:textId="77777777" w:rsidR="0013400D" w:rsidRPr="00C13CDC" w:rsidRDefault="0013400D" w:rsidP="00F57582">
            <w:pPr>
              <w:widowControl/>
              <w:jc w:val="lef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13CDC">
              <w:rPr>
                <w:rFonts w:ascii="Arial" w:hAnsi="Arial" w:cs="Arial"/>
                <w:b/>
                <w:color w:val="000000"/>
                <w:sz w:val="18"/>
                <w:szCs w:val="18"/>
              </w:rPr>
              <w:t>CNS events (infarction or bleeding)</w:t>
            </w:r>
            <w:r w:rsidRPr="00C13CDC">
              <w:rPr>
                <w:rFonts w:ascii="Arial" w:hAnsi="Arial" w:cs="Arial" w:hint="eastAsia"/>
                <w:b/>
                <w:color w:val="000000"/>
                <w:sz w:val="18"/>
                <w:szCs w:val="18"/>
              </w:rPr>
              <w:t xml:space="preserve"> </w:t>
            </w:r>
            <w:r w:rsidRPr="00C13CDC">
              <w:rPr>
                <w:rFonts w:ascii="Arial" w:hAnsi="Arial" w:cs="Arial"/>
                <w:b/>
                <w:color w:val="000000"/>
                <w:sz w:val="18"/>
                <w:szCs w:val="18"/>
              </w:rPr>
              <w:t>before</w:t>
            </w:r>
            <w:r w:rsidRPr="00C13CDC">
              <w:rPr>
                <w:rFonts w:ascii="Arial" w:hAnsi="Arial" w:cs="Arial" w:hint="eastAsia"/>
                <w:b/>
                <w:color w:val="000000"/>
                <w:sz w:val="18"/>
                <w:szCs w:val="18"/>
              </w:rPr>
              <w:t xml:space="preserve"> or during induction, </w:t>
            </w:r>
            <w:r w:rsidRPr="00C13CDC">
              <w:rPr>
                <w:rFonts w:ascii="Arial" w:hAnsi="Arial" w:cs="Arial"/>
                <w:b/>
                <w:color w:val="000000"/>
                <w:sz w:val="18"/>
                <w:szCs w:val="18"/>
              </w:rPr>
              <w:t>n</w:t>
            </w:r>
            <w:r w:rsidRPr="00C13CDC">
              <w:rPr>
                <w:rFonts w:ascii="Arial" w:hAnsi="Arial" w:cs="Arial" w:hint="eastAsia"/>
                <w:b/>
                <w:color w:val="000000"/>
                <w:sz w:val="18"/>
                <w:szCs w:val="18"/>
              </w:rPr>
              <w:t xml:space="preserve"> (</w:t>
            </w:r>
            <w:r w:rsidRPr="00C13CDC">
              <w:rPr>
                <w:rFonts w:ascii="Arial" w:hAnsi="Arial" w:cs="Arial"/>
                <w:b/>
                <w:color w:val="000000"/>
                <w:sz w:val="18"/>
                <w:szCs w:val="18"/>
              </w:rPr>
              <w:t>%)</w:t>
            </w:r>
          </w:p>
        </w:tc>
        <w:tc>
          <w:tcPr>
            <w:tcW w:w="1097" w:type="pct"/>
            <w:shd w:val="clear" w:color="auto" w:fill="auto"/>
            <w:noWrap/>
            <w:vAlign w:val="center"/>
          </w:tcPr>
          <w:p w14:paraId="6935A571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2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5.7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34" w:type="pct"/>
            <w:vAlign w:val="center"/>
          </w:tcPr>
          <w:p w14:paraId="4A18C162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3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(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6.5</w:t>
            </w: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610" w:type="pct"/>
            <w:vAlign w:val="center"/>
          </w:tcPr>
          <w:p w14:paraId="32BFA492" w14:textId="77777777" w:rsidR="0013400D" w:rsidRPr="00C13CDC" w:rsidRDefault="0013400D" w:rsidP="00F57582">
            <w:pPr>
              <w:widowControl/>
              <w:jc w:val="center"/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</w:pPr>
            <w:r w:rsidRPr="00C13CDC">
              <w:rPr>
                <w:rFonts w:ascii="Arial" w:hAnsi="Arial" w:cs="Arial" w:hint="eastAsia"/>
                <w:bCs/>
                <w:color w:val="000000"/>
                <w:kern w:val="0"/>
                <w:sz w:val="18"/>
                <w:szCs w:val="18"/>
              </w:rPr>
              <w:t>0.</w:t>
            </w:r>
            <w:r w:rsidRPr="00C13CDC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t>88</w:t>
            </w:r>
          </w:p>
        </w:tc>
      </w:tr>
    </w:tbl>
    <w:p w14:paraId="4A9E5154" w14:textId="77777777" w:rsidR="0013400D" w:rsidRPr="00C13CDC" w:rsidRDefault="0013400D">
      <w:pPr>
        <w:rPr>
          <w:color w:val="000000"/>
        </w:rPr>
      </w:pPr>
    </w:p>
    <w:p w14:paraId="36A2EEBD" w14:textId="77777777" w:rsidR="00C12674" w:rsidRPr="00C13CDC" w:rsidRDefault="00C12674" w:rsidP="00C12674">
      <w:pPr>
        <w:spacing w:line="480" w:lineRule="auto"/>
        <w:jc w:val="left"/>
        <w:rPr>
          <w:rFonts w:ascii="Arial" w:hAnsi="Arial" w:cs="Arial"/>
          <w:color w:val="000000"/>
          <w:szCs w:val="21"/>
        </w:rPr>
      </w:pPr>
      <w:r w:rsidRPr="00C13CDC">
        <w:rPr>
          <w:rFonts w:ascii="Arial" w:eastAsia="Microsoft YaHei" w:hAnsi="Arial" w:cs="Arial"/>
          <w:b/>
          <w:bCs/>
          <w:color w:val="000000"/>
          <w:szCs w:val="21"/>
        </w:rPr>
        <w:t>Abbreviations</w:t>
      </w:r>
      <w:r w:rsidRPr="00C13CDC">
        <w:rPr>
          <w:rFonts w:ascii="Arial" w:eastAsia="Microsoft YaHei" w:hAnsi="Arial" w:cs="Arial"/>
          <w:color w:val="000000"/>
          <w:szCs w:val="21"/>
        </w:rPr>
        <w:t>: WBC, white blood cell; PLT, platelet; FAB, French-American-British; ELN,</w:t>
      </w:r>
      <w:r w:rsidRPr="00C13CDC">
        <w:rPr>
          <w:rFonts w:ascii="Arial" w:hAnsi="Arial" w:cs="Arial"/>
          <w:color w:val="000000"/>
          <w:szCs w:val="21"/>
        </w:rPr>
        <w:t xml:space="preserve"> </w:t>
      </w:r>
      <w:r w:rsidRPr="00C13CDC">
        <w:rPr>
          <w:rFonts w:ascii="Arial" w:eastAsia="Microsoft YaHei" w:hAnsi="Arial" w:cs="Arial"/>
          <w:color w:val="000000"/>
          <w:szCs w:val="21"/>
        </w:rPr>
        <w:t xml:space="preserve">European LeukemiaNet; IDA, idarubicin; CAG, </w:t>
      </w:r>
      <w:r w:rsidRPr="00C13CDC">
        <w:rPr>
          <w:rFonts w:ascii="Arial" w:hAnsi="Arial" w:cs="Arial"/>
          <w:color w:val="000000"/>
          <w:szCs w:val="21"/>
        </w:rPr>
        <w:t>low-dose cytarabine</w:t>
      </w:r>
      <w:r w:rsidRPr="00C13CDC">
        <w:rPr>
          <w:rFonts w:ascii="Arial" w:hAnsi="Arial" w:cs="Arial" w:hint="eastAsia"/>
          <w:color w:val="000000"/>
          <w:szCs w:val="21"/>
        </w:rPr>
        <w:t xml:space="preserve"> </w:t>
      </w:r>
      <w:r w:rsidRPr="00C13CDC">
        <w:rPr>
          <w:rFonts w:ascii="Arial" w:hAnsi="Arial" w:cs="Arial"/>
          <w:color w:val="000000"/>
          <w:szCs w:val="21"/>
        </w:rPr>
        <w:t>+aclarubicin +G-CSF; HAG, homoharringtonine+</w:t>
      </w:r>
      <w:r w:rsidRPr="00C13CDC">
        <w:rPr>
          <w:rFonts w:ascii="Arial" w:hAnsi="Arial" w:cs="Arial" w:hint="eastAsia"/>
          <w:color w:val="000000"/>
          <w:szCs w:val="21"/>
        </w:rPr>
        <w:t xml:space="preserve"> </w:t>
      </w:r>
      <w:r w:rsidRPr="00C13CDC">
        <w:rPr>
          <w:rFonts w:ascii="Arial" w:hAnsi="Arial" w:cs="Arial"/>
          <w:color w:val="000000"/>
          <w:szCs w:val="21"/>
        </w:rPr>
        <w:t>low-dose cytarabine</w:t>
      </w:r>
      <w:r w:rsidRPr="00C13CDC">
        <w:rPr>
          <w:rFonts w:ascii="Arial" w:hAnsi="Arial" w:cs="Arial" w:hint="eastAsia"/>
          <w:color w:val="000000"/>
          <w:szCs w:val="21"/>
        </w:rPr>
        <w:t xml:space="preserve"> </w:t>
      </w:r>
      <w:r w:rsidRPr="00C13CDC">
        <w:rPr>
          <w:rFonts w:ascii="Arial" w:hAnsi="Arial" w:cs="Arial"/>
          <w:color w:val="000000"/>
          <w:szCs w:val="21"/>
        </w:rPr>
        <w:t>+G-CSF; IAG,</w:t>
      </w:r>
      <w:r w:rsidRPr="00C13CDC">
        <w:rPr>
          <w:rFonts w:ascii="Arial" w:eastAsia="Microsoft YaHei" w:hAnsi="Arial" w:cs="Arial"/>
          <w:color w:val="000000"/>
          <w:szCs w:val="21"/>
        </w:rPr>
        <w:t xml:space="preserve"> idarubicin</w:t>
      </w:r>
      <w:r w:rsidRPr="00C13CDC">
        <w:rPr>
          <w:rFonts w:ascii="Arial" w:eastAsia="Microsoft YaHei" w:hAnsi="Arial" w:cs="Arial" w:hint="eastAsia"/>
          <w:color w:val="000000"/>
          <w:szCs w:val="21"/>
        </w:rPr>
        <w:t xml:space="preserve"> </w:t>
      </w:r>
      <w:r w:rsidRPr="00C13CDC">
        <w:rPr>
          <w:rFonts w:ascii="Arial" w:hAnsi="Arial" w:cs="Arial"/>
          <w:color w:val="000000"/>
          <w:szCs w:val="21"/>
        </w:rPr>
        <w:t>+low-dose cytarabine</w:t>
      </w:r>
      <w:r w:rsidRPr="00C13CDC">
        <w:rPr>
          <w:rFonts w:ascii="Arial" w:hAnsi="Arial" w:cs="Arial" w:hint="eastAsia"/>
          <w:color w:val="000000"/>
          <w:szCs w:val="21"/>
        </w:rPr>
        <w:t xml:space="preserve"> </w:t>
      </w:r>
      <w:r w:rsidRPr="00C13CDC">
        <w:rPr>
          <w:rFonts w:ascii="Arial" w:hAnsi="Arial" w:cs="Arial"/>
          <w:color w:val="000000"/>
          <w:szCs w:val="21"/>
        </w:rPr>
        <w:t>+G-CSF; CNS, central nervous system</w:t>
      </w:r>
      <w:r w:rsidRPr="00C13CDC">
        <w:rPr>
          <w:rFonts w:ascii="Arial" w:hAnsi="Arial" w:cs="Arial" w:hint="eastAsia"/>
          <w:color w:val="000000"/>
          <w:szCs w:val="21"/>
        </w:rPr>
        <w:t>.</w:t>
      </w:r>
    </w:p>
    <w:p w14:paraId="23AD9FBB" w14:textId="77777777" w:rsidR="007A0622" w:rsidRPr="00C13CDC" w:rsidRDefault="007A0622">
      <w:pPr>
        <w:rPr>
          <w:color w:val="000000"/>
        </w:rPr>
      </w:pPr>
    </w:p>
    <w:p w14:paraId="56D57EF5" w14:textId="77777777" w:rsidR="007A0622" w:rsidRPr="00C13CDC" w:rsidRDefault="007A0622">
      <w:pPr>
        <w:rPr>
          <w:color w:val="000000"/>
        </w:rPr>
      </w:pPr>
    </w:p>
    <w:p w14:paraId="5774556B" w14:textId="77777777" w:rsidR="007A0622" w:rsidRPr="00C13CDC" w:rsidRDefault="007A0622">
      <w:pPr>
        <w:rPr>
          <w:color w:val="000000"/>
        </w:rPr>
      </w:pPr>
    </w:p>
    <w:p w14:paraId="24FDD09A" w14:textId="77777777" w:rsidR="007A0622" w:rsidRPr="00C13CDC" w:rsidRDefault="007A0622">
      <w:pPr>
        <w:rPr>
          <w:color w:val="000000"/>
        </w:rPr>
      </w:pPr>
    </w:p>
    <w:p w14:paraId="3838588C" w14:textId="77777777" w:rsidR="007A0622" w:rsidRPr="00C13CDC" w:rsidRDefault="007A0622">
      <w:pPr>
        <w:rPr>
          <w:color w:val="000000"/>
        </w:rPr>
      </w:pPr>
    </w:p>
    <w:p w14:paraId="64A9B9F7" w14:textId="77777777" w:rsidR="007A0622" w:rsidRPr="00C13CDC" w:rsidRDefault="007A0622">
      <w:pPr>
        <w:rPr>
          <w:color w:val="000000"/>
        </w:rPr>
      </w:pPr>
    </w:p>
    <w:p w14:paraId="5E502107" w14:textId="77777777" w:rsidR="007A0622" w:rsidRPr="00C13CDC" w:rsidRDefault="007A0622">
      <w:pPr>
        <w:rPr>
          <w:color w:val="000000"/>
        </w:rPr>
      </w:pPr>
    </w:p>
    <w:p w14:paraId="431003C0" w14:textId="77777777" w:rsidR="007A0622" w:rsidRPr="00C13CDC" w:rsidRDefault="007A0622">
      <w:pPr>
        <w:rPr>
          <w:color w:val="000000"/>
        </w:rPr>
      </w:pPr>
    </w:p>
    <w:p w14:paraId="586CC067" w14:textId="77777777" w:rsidR="007A0622" w:rsidRPr="00C13CDC" w:rsidRDefault="007A0622">
      <w:pPr>
        <w:rPr>
          <w:color w:val="000000"/>
        </w:rPr>
      </w:pPr>
    </w:p>
    <w:p w14:paraId="5F1E1F96" w14:textId="77777777" w:rsidR="007A0622" w:rsidRPr="00C13CDC" w:rsidRDefault="007A0622">
      <w:pPr>
        <w:rPr>
          <w:color w:val="000000"/>
        </w:rPr>
      </w:pPr>
    </w:p>
    <w:p w14:paraId="21AE941D" w14:textId="77777777" w:rsidR="007A0622" w:rsidRPr="00C13CDC" w:rsidRDefault="007A0622">
      <w:pPr>
        <w:rPr>
          <w:color w:val="000000"/>
        </w:rPr>
      </w:pPr>
    </w:p>
    <w:p w14:paraId="4174CF1D" w14:textId="77777777" w:rsidR="007A0622" w:rsidRPr="00C13CDC" w:rsidRDefault="007A0622">
      <w:pPr>
        <w:rPr>
          <w:color w:val="000000"/>
        </w:rPr>
      </w:pPr>
    </w:p>
    <w:p w14:paraId="393A5650" w14:textId="77777777" w:rsidR="007A0622" w:rsidRPr="00C13CDC" w:rsidRDefault="007A0622">
      <w:pPr>
        <w:rPr>
          <w:color w:val="000000"/>
        </w:rPr>
      </w:pPr>
    </w:p>
    <w:p w14:paraId="0E0E1F8B" w14:textId="77777777" w:rsidR="007A0622" w:rsidRPr="00C13CDC" w:rsidRDefault="007A0622">
      <w:pPr>
        <w:rPr>
          <w:color w:val="000000"/>
        </w:rPr>
      </w:pPr>
      <w:r w:rsidRPr="00C13CDC">
        <w:rPr>
          <w:color w:val="000000"/>
        </w:rPr>
        <w:lastRenderedPageBreak/>
        <w:drawing>
          <wp:inline distT="0" distB="0" distL="0" distR="0" wp14:anchorId="5420F458" wp14:editId="0F4AC45D">
            <wp:extent cx="5274310" cy="3986255"/>
            <wp:effectExtent l="0" t="0" r="0" b="0"/>
            <wp:docPr id="1" name="对象 1"/>
            <wp:cNvGraphicFramePr/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8447088" cy="6384925"/>
                      <a:chOff x="457200" y="228600"/>
                      <a:chExt cx="8447088" cy="6384925"/>
                    </a:xfrm>
                  </a:grpSpPr>
                  <a:grpSp>
                    <a:nvGrpSpPr>
                      <a:cNvPr id="9218" name="Group 103"/>
                      <a:cNvGrpSpPr>
                        <a:grpSpLocks/>
                      </a:cNvGrpSpPr>
                    </a:nvGrpSpPr>
                    <a:grpSpPr bwMode="auto">
                      <a:xfrm>
                        <a:off x="457200" y="228600"/>
                        <a:ext cx="8447088" cy="6384925"/>
                        <a:chOff x="288" y="144"/>
                        <a:chExt cx="5321" cy="4022"/>
                      </a:xfrm>
                    </a:grpSpPr>
                    <a:sp>
                      <a:nvSpPr>
                        <a:cNvPr id="9219" name="矩形 4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1968" y="576"/>
                          <a:ext cx="677" cy="19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 b="1">
                                <a:latin typeface="Arial Black" pitchFamily="34" charset="0"/>
                              </a:rPr>
                              <a:t>p=0.0005</a:t>
                            </a:r>
                            <a:endParaRPr lang="zh-CN" altLang="en-US" sz="1400" b="1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20" name="Line 11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1566" y="3306"/>
                          <a:ext cx="309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21" name="Line 12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1566" y="3306"/>
                          <a:ext cx="0" cy="54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22" name="Line 13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2082" y="3306"/>
                          <a:ext cx="0" cy="54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23" name="Line 14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2592" y="3306"/>
                          <a:ext cx="0" cy="54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24" name="Line 15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3108" y="3306"/>
                          <a:ext cx="0" cy="54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25" name="Line 16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3624" y="3306"/>
                          <a:ext cx="0" cy="54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26" name="Line 17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4140" y="3306"/>
                          <a:ext cx="0" cy="54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27" name="Line 18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4656" y="3306"/>
                          <a:ext cx="0" cy="54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28" name="Rectangle 19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1518" y="3432"/>
                          <a:ext cx="75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0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29" name="Rectangle 20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2034" y="3432"/>
                          <a:ext cx="75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5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30" name="Rectangle 21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2517" y="3432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10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31" name="Rectangle 22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3033" y="3432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15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32" name="Rectangle 23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3549" y="3432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20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33" name="Rectangle 24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4065" y="3432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25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34" name="Rectangle 25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4581" y="3432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30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35" name="Line 26"/>
                        <a:cNvSpPr>
                          <a:spLocks noChangeShapeType="1"/>
                        </a:cNvSpPr>
                      </a:nvSpPr>
                      <a:spPr bwMode="auto">
                        <a:xfrm flipV="1">
                          <a:off x="1566" y="714"/>
                          <a:ext cx="0" cy="249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36" name="Line 27"/>
                        <a:cNvSpPr>
                          <a:spLocks noChangeShapeType="1"/>
                        </a:cNvSpPr>
                      </a:nvSpPr>
                      <a:spPr bwMode="auto">
                        <a:xfrm flipH="1">
                          <a:off x="1506" y="3204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37" name="Line 28"/>
                        <a:cNvSpPr>
                          <a:spLocks noChangeShapeType="1"/>
                        </a:cNvSpPr>
                      </a:nvSpPr>
                      <a:spPr bwMode="auto">
                        <a:xfrm flipH="1">
                          <a:off x="1506" y="2706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38" name="Line 29"/>
                        <a:cNvSpPr>
                          <a:spLocks noChangeShapeType="1"/>
                        </a:cNvSpPr>
                      </a:nvSpPr>
                      <a:spPr bwMode="auto">
                        <a:xfrm flipH="1">
                          <a:off x="1506" y="2208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39" name="Line 30"/>
                        <a:cNvSpPr>
                          <a:spLocks noChangeShapeType="1"/>
                        </a:cNvSpPr>
                      </a:nvSpPr>
                      <a:spPr bwMode="auto">
                        <a:xfrm flipH="1">
                          <a:off x="1506" y="1710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40" name="Line 31"/>
                        <a:cNvSpPr>
                          <a:spLocks noChangeShapeType="1"/>
                        </a:cNvSpPr>
                      </a:nvSpPr>
                      <a:spPr bwMode="auto">
                        <a:xfrm flipH="1">
                          <a:off x="1506" y="1212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41" name="Line 32"/>
                        <a:cNvSpPr>
                          <a:spLocks noChangeShapeType="1"/>
                        </a:cNvSpPr>
                      </a:nvSpPr>
                      <a:spPr bwMode="auto">
                        <a:xfrm flipH="1">
                          <a:off x="1506" y="714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42" name="Rectangle 33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1272" y="3162"/>
                          <a:ext cx="187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0.0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43" name="Rectangle 34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1272" y="2664"/>
                          <a:ext cx="187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0.2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44" name="Rectangle 35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1272" y="2166"/>
                          <a:ext cx="187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0.4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45" name="Rectangle 36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1272" y="1668"/>
                          <a:ext cx="187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0.6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46" name="Rectangle 37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1272" y="1170"/>
                          <a:ext cx="187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0.8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47" name="Rectangle 38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1272" y="672"/>
                          <a:ext cx="187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1.0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48" name="Freeform 39"/>
                        <a:cNvSpPr>
                          <a:spLocks/>
                        </a:cNvSpPr>
                      </a:nvSpPr>
                      <a:spPr bwMode="auto">
                        <a:xfrm>
                          <a:off x="1566" y="612"/>
                          <a:ext cx="3090" cy="2694"/>
                        </a:xfrm>
                        <a:custGeom>
                          <a:avLst/>
                          <a:gdLst>
                            <a:gd name="T0" fmla="*/ 0 w 515"/>
                            <a:gd name="T1" fmla="*/ 0 h 449"/>
                            <a:gd name="T2" fmla="*/ 0 w 515"/>
                            <a:gd name="T3" fmla="*/ 449 h 449"/>
                            <a:gd name="T4" fmla="*/ 515 w 515"/>
                            <a:gd name="T5" fmla="*/ 449 h 449"/>
                            <a:gd name="T6" fmla="*/ 0 60000 65536"/>
                            <a:gd name="T7" fmla="*/ 0 60000 65536"/>
                            <a:gd name="T8" fmla="*/ 0 60000 65536"/>
                            <a:gd name="T9" fmla="*/ 0 w 515"/>
                            <a:gd name="T10" fmla="*/ 0 h 449"/>
                            <a:gd name="T11" fmla="*/ 515 w 515"/>
                            <a:gd name="T12" fmla="*/ 449 h 449"/>
                          </a:gdLst>
                          <a:ahLst/>
                          <a:cxnLst>
                            <a:cxn ang="T6">
                              <a:pos x="T0" y="T1"/>
                            </a:cxn>
                            <a:cxn ang="T7">
                              <a:pos x="T2" y="T3"/>
                            </a:cxn>
                            <a:cxn ang="T8">
                              <a:pos x="T4" y="T5"/>
                            </a:cxn>
                          </a:cxnLst>
                          <a:rect l="T9" t="T10" r="T11" b="T12"/>
                          <a:pathLst>
                            <a:path w="515" h="449">
                              <a:moveTo>
                                <a:pt x="0" y="0"/>
                              </a:moveTo>
                              <a:lnTo>
                                <a:pt x="0" y="449"/>
                              </a:lnTo>
                              <a:lnTo>
                                <a:pt x="515" y="449"/>
                              </a:lnTo>
                            </a:path>
                          </a:pathLst>
                        </a:custGeom>
                        <a:noFill/>
                        <a:ln w="25400" cap="rnd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49" name="Rectangle 40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3033" y="3606"/>
                          <a:ext cx="117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OS. Time (months) 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50" name="Rectangle 41"/>
                        <a:cNvSpPr>
                          <a:spLocks noChangeArrowheads="1"/>
                        </a:cNvSpPr>
                      </a:nvSpPr>
                      <a:spPr bwMode="auto">
                        <a:xfrm rot="-5400000">
                          <a:off x="745" y="1799"/>
                          <a:ext cx="66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Probability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51" name="Freeform 42"/>
                        <a:cNvSpPr>
                          <a:spLocks/>
                        </a:cNvSpPr>
                      </a:nvSpPr>
                      <a:spPr bwMode="auto">
                        <a:xfrm>
                          <a:off x="1566" y="714"/>
                          <a:ext cx="3330" cy="2268"/>
                        </a:xfrm>
                        <a:custGeom>
                          <a:avLst/>
                          <a:gdLst>
                            <a:gd name="T0" fmla="*/ 0 w 555"/>
                            <a:gd name="T1" fmla="*/ 0 h 378"/>
                            <a:gd name="T2" fmla="*/ 68 w 555"/>
                            <a:gd name="T3" fmla="*/ 0 h 378"/>
                            <a:gd name="T4" fmla="*/ 68 w 555"/>
                            <a:gd name="T5" fmla="*/ 46 h 378"/>
                            <a:gd name="T6" fmla="*/ 86 w 555"/>
                            <a:gd name="T7" fmla="*/ 46 h 378"/>
                            <a:gd name="T8" fmla="*/ 86 w 555"/>
                            <a:gd name="T9" fmla="*/ 69 h 378"/>
                            <a:gd name="T10" fmla="*/ 120 w 555"/>
                            <a:gd name="T11" fmla="*/ 69 h 378"/>
                            <a:gd name="T12" fmla="*/ 120 w 555"/>
                            <a:gd name="T13" fmla="*/ 92 h 378"/>
                            <a:gd name="T14" fmla="*/ 154 w 555"/>
                            <a:gd name="T15" fmla="*/ 92 h 378"/>
                            <a:gd name="T16" fmla="*/ 154 w 555"/>
                            <a:gd name="T17" fmla="*/ 115 h 378"/>
                            <a:gd name="T18" fmla="*/ 189 w 555"/>
                            <a:gd name="T19" fmla="*/ 115 h 378"/>
                            <a:gd name="T20" fmla="*/ 189 w 555"/>
                            <a:gd name="T21" fmla="*/ 138 h 378"/>
                            <a:gd name="T22" fmla="*/ 223 w 555"/>
                            <a:gd name="T23" fmla="*/ 138 h 378"/>
                            <a:gd name="T24" fmla="*/ 223 w 555"/>
                            <a:gd name="T25" fmla="*/ 189 h 378"/>
                            <a:gd name="T26" fmla="*/ 275 w 555"/>
                            <a:gd name="T27" fmla="*/ 189 h 378"/>
                            <a:gd name="T28" fmla="*/ 275 w 555"/>
                            <a:gd name="T29" fmla="*/ 239 h 378"/>
                            <a:gd name="T30" fmla="*/ 309 w 555"/>
                            <a:gd name="T31" fmla="*/ 239 h 378"/>
                            <a:gd name="T32" fmla="*/ 309 w 555"/>
                            <a:gd name="T33" fmla="*/ 268 h 378"/>
                            <a:gd name="T34" fmla="*/ 395 w 555"/>
                            <a:gd name="T35" fmla="*/ 268 h 378"/>
                            <a:gd name="T36" fmla="*/ 395 w 555"/>
                            <a:gd name="T37" fmla="*/ 305 h 378"/>
                            <a:gd name="T38" fmla="*/ 532 w 555"/>
                            <a:gd name="T39" fmla="*/ 305 h 378"/>
                            <a:gd name="T40" fmla="*/ 532 w 555"/>
                            <a:gd name="T41" fmla="*/ 378 h 378"/>
                            <a:gd name="T42" fmla="*/ 555 w 555"/>
                            <a:gd name="T43" fmla="*/ 378 h 378"/>
                            <a:gd name="T44" fmla="*/ 0 60000 65536"/>
                            <a:gd name="T45" fmla="*/ 0 60000 65536"/>
                            <a:gd name="T46" fmla="*/ 0 60000 65536"/>
                            <a:gd name="T47" fmla="*/ 0 60000 65536"/>
                            <a:gd name="T48" fmla="*/ 0 60000 65536"/>
                            <a:gd name="T49" fmla="*/ 0 60000 65536"/>
                            <a:gd name="T50" fmla="*/ 0 60000 65536"/>
                            <a:gd name="T51" fmla="*/ 0 60000 65536"/>
                            <a:gd name="T52" fmla="*/ 0 60000 65536"/>
                            <a:gd name="T53" fmla="*/ 0 60000 65536"/>
                            <a:gd name="T54" fmla="*/ 0 60000 65536"/>
                            <a:gd name="T55" fmla="*/ 0 60000 65536"/>
                            <a:gd name="T56" fmla="*/ 0 60000 65536"/>
                            <a:gd name="T57" fmla="*/ 0 60000 65536"/>
                            <a:gd name="T58" fmla="*/ 0 60000 65536"/>
                            <a:gd name="T59" fmla="*/ 0 60000 65536"/>
                            <a:gd name="T60" fmla="*/ 0 60000 65536"/>
                            <a:gd name="T61" fmla="*/ 0 60000 65536"/>
                            <a:gd name="T62" fmla="*/ 0 60000 65536"/>
                            <a:gd name="T63" fmla="*/ 0 60000 65536"/>
                            <a:gd name="T64" fmla="*/ 0 60000 65536"/>
                            <a:gd name="T65" fmla="*/ 0 60000 65536"/>
                            <a:gd name="T66" fmla="*/ 0 w 555"/>
                            <a:gd name="T67" fmla="*/ 0 h 378"/>
                            <a:gd name="T68" fmla="*/ 555 w 555"/>
                            <a:gd name="T69" fmla="*/ 378 h 378"/>
                          </a:gdLst>
                          <a:ahLst/>
                          <a:cxnLst>
                            <a:cxn ang="T44">
                              <a:pos x="T0" y="T1"/>
                            </a:cxn>
                            <a:cxn ang="T45">
                              <a:pos x="T2" y="T3"/>
                            </a:cxn>
                            <a:cxn ang="T46">
                              <a:pos x="T4" y="T5"/>
                            </a:cxn>
                            <a:cxn ang="T47">
                              <a:pos x="T6" y="T7"/>
                            </a:cxn>
                            <a:cxn ang="T48">
                              <a:pos x="T8" y="T9"/>
                            </a:cxn>
                            <a:cxn ang="T49">
                              <a:pos x="T10" y="T11"/>
                            </a:cxn>
                            <a:cxn ang="T50">
                              <a:pos x="T12" y="T13"/>
                            </a:cxn>
                            <a:cxn ang="T51">
                              <a:pos x="T14" y="T15"/>
                            </a:cxn>
                            <a:cxn ang="T52">
                              <a:pos x="T16" y="T17"/>
                            </a:cxn>
                            <a:cxn ang="T53">
                              <a:pos x="T18" y="T19"/>
                            </a:cxn>
                            <a:cxn ang="T54">
                              <a:pos x="T20" y="T21"/>
                            </a:cxn>
                            <a:cxn ang="T55">
                              <a:pos x="T22" y="T23"/>
                            </a:cxn>
                            <a:cxn ang="T56">
                              <a:pos x="T24" y="T25"/>
                            </a:cxn>
                            <a:cxn ang="T57">
                              <a:pos x="T26" y="T27"/>
                            </a:cxn>
                            <a:cxn ang="T58">
                              <a:pos x="T28" y="T29"/>
                            </a:cxn>
                            <a:cxn ang="T59">
                              <a:pos x="T30" y="T31"/>
                            </a:cxn>
                            <a:cxn ang="T60">
                              <a:pos x="T32" y="T33"/>
                            </a:cxn>
                            <a:cxn ang="T61">
                              <a:pos x="T34" y="T35"/>
                            </a:cxn>
                            <a:cxn ang="T62">
                              <a:pos x="T36" y="T37"/>
                            </a:cxn>
                            <a:cxn ang="T63">
                              <a:pos x="T38" y="T39"/>
                            </a:cxn>
                            <a:cxn ang="T64">
                              <a:pos x="T40" y="T41"/>
                            </a:cxn>
                            <a:cxn ang="T65">
                              <a:pos x="T42" y="T43"/>
                            </a:cxn>
                          </a:cxnLst>
                          <a:rect l="T66" t="T67" r="T68" b="T69"/>
                          <a:pathLst>
                            <a:path w="555" h="378">
                              <a:moveTo>
                                <a:pt x="0" y="0"/>
                              </a:moveTo>
                              <a:lnTo>
                                <a:pt x="68" y="0"/>
                              </a:lnTo>
                              <a:lnTo>
                                <a:pt x="68" y="46"/>
                              </a:lnTo>
                              <a:lnTo>
                                <a:pt x="86" y="46"/>
                              </a:lnTo>
                              <a:lnTo>
                                <a:pt x="86" y="69"/>
                              </a:lnTo>
                              <a:lnTo>
                                <a:pt x="120" y="69"/>
                              </a:lnTo>
                              <a:lnTo>
                                <a:pt x="120" y="92"/>
                              </a:lnTo>
                              <a:lnTo>
                                <a:pt x="154" y="92"/>
                              </a:lnTo>
                              <a:lnTo>
                                <a:pt x="154" y="115"/>
                              </a:lnTo>
                              <a:lnTo>
                                <a:pt x="189" y="115"/>
                              </a:lnTo>
                              <a:lnTo>
                                <a:pt x="189" y="138"/>
                              </a:lnTo>
                              <a:lnTo>
                                <a:pt x="223" y="138"/>
                              </a:lnTo>
                              <a:lnTo>
                                <a:pt x="223" y="189"/>
                              </a:lnTo>
                              <a:lnTo>
                                <a:pt x="275" y="189"/>
                              </a:lnTo>
                              <a:lnTo>
                                <a:pt x="275" y="239"/>
                              </a:lnTo>
                              <a:lnTo>
                                <a:pt x="309" y="239"/>
                              </a:lnTo>
                              <a:lnTo>
                                <a:pt x="309" y="268"/>
                              </a:lnTo>
                              <a:lnTo>
                                <a:pt x="395" y="268"/>
                              </a:lnTo>
                              <a:lnTo>
                                <a:pt x="395" y="305"/>
                              </a:lnTo>
                              <a:lnTo>
                                <a:pt x="532" y="305"/>
                              </a:lnTo>
                              <a:lnTo>
                                <a:pt x="532" y="378"/>
                              </a:lnTo>
                              <a:lnTo>
                                <a:pt x="555" y="378"/>
                              </a:lnTo>
                            </a:path>
                          </a:pathLst>
                        </a:custGeom>
                        <a:noFill/>
                        <a:ln w="25400" cap="rnd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52" name="Line 43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2772" y="1542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53" name="Line 44"/>
                        <a:cNvSpPr>
                          <a:spLocks noChangeShapeType="1"/>
                        </a:cNvSpPr>
                      </a:nvSpPr>
                      <a:spPr bwMode="auto">
                        <a:xfrm flipV="1">
                          <a:off x="2802" y="1512"/>
                          <a:ext cx="0" cy="6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54" name="Line 45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3288" y="2148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55" name="Line 46"/>
                        <a:cNvSpPr>
                          <a:spLocks noChangeShapeType="1"/>
                        </a:cNvSpPr>
                      </a:nvSpPr>
                      <a:spPr bwMode="auto">
                        <a:xfrm flipV="1">
                          <a:off x="3318" y="2118"/>
                          <a:ext cx="0" cy="6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56" name="Line 47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3594" y="2322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57" name="Line 48"/>
                        <a:cNvSpPr>
                          <a:spLocks noChangeShapeType="1"/>
                        </a:cNvSpPr>
                      </a:nvSpPr>
                      <a:spPr bwMode="auto">
                        <a:xfrm flipV="1">
                          <a:off x="3624" y="2292"/>
                          <a:ext cx="0" cy="6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58" name="Freeform 49"/>
                        <a:cNvSpPr>
                          <a:spLocks/>
                        </a:cNvSpPr>
                      </a:nvSpPr>
                      <a:spPr bwMode="auto">
                        <a:xfrm>
                          <a:off x="1566" y="714"/>
                          <a:ext cx="3330" cy="1014"/>
                        </a:xfrm>
                        <a:custGeom>
                          <a:avLst/>
                          <a:gdLst>
                            <a:gd name="T0" fmla="*/ 0 w 555"/>
                            <a:gd name="T1" fmla="*/ 0 h 169"/>
                            <a:gd name="T2" fmla="*/ 34 w 555"/>
                            <a:gd name="T3" fmla="*/ 0 h 169"/>
                            <a:gd name="T4" fmla="*/ 34 w 555"/>
                            <a:gd name="T5" fmla="*/ 9 h 169"/>
                            <a:gd name="T6" fmla="*/ 51 w 555"/>
                            <a:gd name="T7" fmla="*/ 9 h 169"/>
                            <a:gd name="T8" fmla="*/ 51 w 555"/>
                            <a:gd name="T9" fmla="*/ 28 h 169"/>
                            <a:gd name="T10" fmla="*/ 68 w 555"/>
                            <a:gd name="T11" fmla="*/ 28 h 169"/>
                            <a:gd name="T12" fmla="*/ 68 w 555"/>
                            <a:gd name="T13" fmla="*/ 37 h 169"/>
                            <a:gd name="T14" fmla="*/ 120 w 555"/>
                            <a:gd name="T15" fmla="*/ 37 h 169"/>
                            <a:gd name="T16" fmla="*/ 120 w 555"/>
                            <a:gd name="T17" fmla="*/ 46 h 169"/>
                            <a:gd name="T18" fmla="*/ 154 w 555"/>
                            <a:gd name="T19" fmla="*/ 46 h 169"/>
                            <a:gd name="T20" fmla="*/ 154 w 555"/>
                            <a:gd name="T21" fmla="*/ 64 h 169"/>
                            <a:gd name="T22" fmla="*/ 171 w 555"/>
                            <a:gd name="T23" fmla="*/ 64 h 169"/>
                            <a:gd name="T24" fmla="*/ 171 w 555"/>
                            <a:gd name="T25" fmla="*/ 74 h 169"/>
                            <a:gd name="T26" fmla="*/ 292 w 555"/>
                            <a:gd name="T27" fmla="*/ 74 h 169"/>
                            <a:gd name="T28" fmla="*/ 292 w 555"/>
                            <a:gd name="T29" fmla="*/ 84 h 169"/>
                            <a:gd name="T30" fmla="*/ 343 w 555"/>
                            <a:gd name="T31" fmla="*/ 84 h 169"/>
                            <a:gd name="T32" fmla="*/ 343 w 555"/>
                            <a:gd name="T33" fmla="*/ 95 h 169"/>
                            <a:gd name="T34" fmla="*/ 361 w 555"/>
                            <a:gd name="T35" fmla="*/ 95 h 169"/>
                            <a:gd name="T36" fmla="*/ 361 w 555"/>
                            <a:gd name="T37" fmla="*/ 106 h 169"/>
                            <a:gd name="T38" fmla="*/ 412 w 555"/>
                            <a:gd name="T39" fmla="*/ 106 h 169"/>
                            <a:gd name="T40" fmla="*/ 412 w 555"/>
                            <a:gd name="T41" fmla="*/ 117 h 169"/>
                            <a:gd name="T42" fmla="*/ 498 w 555"/>
                            <a:gd name="T43" fmla="*/ 117 h 169"/>
                            <a:gd name="T44" fmla="*/ 498 w 555"/>
                            <a:gd name="T45" fmla="*/ 129 h 169"/>
                            <a:gd name="T46" fmla="*/ 532 w 555"/>
                            <a:gd name="T47" fmla="*/ 129 h 169"/>
                            <a:gd name="T48" fmla="*/ 532 w 555"/>
                            <a:gd name="T49" fmla="*/ 142 h 169"/>
                            <a:gd name="T50" fmla="*/ 550 w 555"/>
                            <a:gd name="T51" fmla="*/ 142 h 169"/>
                            <a:gd name="T52" fmla="*/ 550 w 555"/>
                            <a:gd name="T53" fmla="*/ 169 h 169"/>
                            <a:gd name="T54" fmla="*/ 555 w 555"/>
                            <a:gd name="T55" fmla="*/ 169 h 169"/>
                            <a:gd name="T56" fmla="*/ 0 60000 65536"/>
                            <a:gd name="T57" fmla="*/ 0 60000 65536"/>
                            <a:gd name="T58" fmla="*/ 0 60000 65536"/>
                            <a:gd name="T59" fmla="*/ 0 60000 65536"/>
                            <a:gd name="T60" fmla="*/ 0 60000 65536"/>
                            <a:gd name="T61" fmla="*/ 0 60000 65536"/>
                            <a:gd name="T62" fmla="*/ 0 60000 65536"/>
                            <a:gd name="T63" fmla="*/ 0 60000 65536"/>
                            <a:gd name="T64" fmla="*/ 0 60000 65536"/>
                            <a:gd name="T65" fmla="*/ 0 60000 65536"/>
                            <a:gd name="T66" fmla="*/ 0 60000 65536"/>
                            <a:gd name="T67" fmla="*/ 0 60000 65536"/>
                            <a:gd name="T68" fmla="*/ 0 60000 65536"/>
                            <a:gd name="T69" fmla="*/ 0 60000 65536"/>
                            <a:gd name="T70" fmla="*/ 0 60000 65536"/>
                            <a:gd name="T71" fmla="*/ 0 60000 65536"/>
                            <a:gd name="T72" fmla="*/ 0 60000 65536"/>
                            <a:gd name="T73" fmla="*/ 0 60000 65536"/>
                            <a:gd name="T74" fmla="*/ 0 60000 65536"/>
                            <a:gd name="T75" fmla="*/ 0 60000 65536"/>
                            <a:gd name="T76" fmla="*/ 0 60000 65536"/>
                            <a:gd name="T77" fmla="*/ 0 60000 65536"/>
                            <a:gd name="T78" fmla="*/ 0 60000 65536"/>
                            <a:gd name="T79" fmla="*/ 0 60000 65536"/>
                            <a:gd name="T80" fmla="*/ 0 60000 65536"/>
                            <a:gd name="T81" fmla="*/ 0 60000 65536"/>
                            <a:gd name="T82" fmla="*/ 0 60000 65536"/>
                            <a:gd name="T83" fmla="*/ 0 60000 65536"/>
                            <a:gd name="T84" fmla="*/ 0 w 555"/>
                            <a:gd name="T85" fmla="*/ 0 h 169"/>
                            <a:gd name="T86" fmla="*/ 555 w 555"/>
                            <a:gd name="T87" fmla="*/ 169 h 169"/>
                          </a:gdLst>
                          <a:ahLst/>
                          <a:cxnLst>
                            <a:cxn ang="T56">
                              <a:pos x="T0" y="T1"/>
                            </a:cxn>
                            <a:cxn ang="T57">
                              <a:pos x="T2" y="T3"/>
                            </a:cxn>
                            <a:cxn ang="T58">
                              <a:pos x="T4" y="T5"/>
                            </a:cxn>
                            <a:cxn ang="T59">
                              <a:pos x="T6" y="T7"/>
                            </a:cxn>
                            <a:cxn ang="T60">
                              <a:pos x="T8" y="T9"/>
                            </a:cxn>
                            <a:cxn ang="T61">
                              <a:pos x="T10" y="T11"/>
                            </a:cxn>
                            <a:cxn ang="T62">
                              <a:pos x="T12" y="T13"/>
                            </a:cxn>
                            <a:cxn ang="T63">
                              <a:pos x="T14" y="T15"/>
                            </a:cxn>
                            <a:cxn ang="T64">
                              <a:pos x="T16" y="T17"/>
                            </a:cxn>
                            <a:cxn ang="T65">
                              <a:pos x="T18" y="T19"/>
                            </a:cxn>
                            <a:cxn ang="T66">
                              <a:pos x="T20" y="T21"/>
                            </a:cxn>
                            <a:cxn ang="T67">
                              <a:pos x="T22" y="T23"/>
                            </a:cxn>
                            <a:cxn ang="T68">
                              <a:pos x="T24" y="T25"/>
                            </a:cxn>
                            <a:cxn ang="T69">
                              <a:pos x="T26" y="T27"/>
                            </a:cxn>
                            <a:cxn ang="T70">
                              <a:pos x="T28" y="T29"/>
                            </a:cxn>
                            <a:cxn ang="T71">
                              <a:pos x="T30" y="T31"/>
                            </a:cxn>
                            <a:cxn ang="T72">
                              <a:pos x="T32" y="T33"/>
                            </a:cxn>
                            <a:cxn ang="T73">
                              <a:pos x="T34" y="T35"/>
                            </a:cxn>
                            <a:cxn ang="T74">
                              <a:pos x="T36" y="T37"/>
                            </a:cxn>
                            <a:cxn ang="T75">
                              <a:pos x="T38" y="T39"/>
                            </a:cxn>
                            <a:cxn ang="T76">
                              <a:pos x="T40" y="T41"/>
                            </a:cxn>
                            <a:cxn ang="T77">
                              <a:pos x="T42" y="T43"/>
                            </a:cxn>
                            <a:cxn ang="T78">
                              <a:pos x="T44" y="T45"/>
                            </a:cxn>
                            <a:cxn ang="T79">
                              <a:pos x="T46" y="T47"/>
                            </a:cxn>
                            <a:cxn ang="T80">
                              <a:pos x="T48" y="T49"/>
                            </a:cxn>
                            <a:cxn ang="T81">
                              <a:pos x="T50" y="T51"/>
                            </a:cxn>
                            <a:cxn ang="T82">
                              <a:pos x="T52" y="T53"/>
                            </a:cxn>
                            <a:cxn ang="T83">
                              <a:pos x="T54" y="T55"/>
                            </a:cxn>
                          </a:cxnLst>
                          <a:rect l="T84" t="T85" r="T86" b="T87"/>
                          <a:pathLst>
                            <a:path w="555" h="169">
                              <a:moveTo>
                                <a:pt x="0" y="0"/>
                              </a:moveTo>
                              <a:lnTo>
                                <a:pt x="34" y="0"/>
                              </a:lnTo>
                              <a:lnTo>
                                <a:pt x="34" y="9"/>
                              </a:lnTo>
                              <a:lnTo>
                                <a:pt x="51" y="9"/>
                              </a:lnTo>
                              <a:lnTo>
                                <a:pt x="51" y="28"/>
                              </a:lnTo>
                              <a:lnTo>
                                <a:pt x="68" y="28"/>
                              </a:lnTo>
                              <a:lnTo>
                                <a:pt x="68" y="37"/>
                              </a:lnTo>
                              <a:lnTo>
                                <a:pt x="120" y="37"/>
                              </a:lnTo>
                              <a:lnTo>
                                <a:pt x="120" y="46"/>
                              </a:lnTo>
                              <a:lnTo>
                                <a:pt x="154" y="46"/>
                              </a:lnTo>
                              <a:lnTo>
                                <a:pt x="154" y="64"/>
                              </a:lnTo>
                              <a:lnTo>
                                <a:pt x="171" y="64"/>
                              </a:lnTo>
                              <a:lnTo>
                                <a:pt x="171" y="74"/>
                              </a:lnTo>
                              <a:lnTo>
                                <a:pt x="292" y="74"/>
                              </a:lnTo>
                              <a:lnTo>
                                <a:pt x="292" y="84"/>
                              </a:lnTo>
                              <a:lnTo>
                                <a:pt x="343" y="84"/>
                              </a:lnTo>
                              <a:lnTo>
                                <a:pt x="343" y="95"/>
                              </a:lnTo>
                              <a:lnTo>
                                <a:pt x="361" y="95"/>
                              </a:lnTo>
                              <a:lnTo>
                                <a:pt x="361" y="106"/>
                              </a:lnTo>
                              <a:lnTo>
                                <a:pt x="412" y="106"/>
                              </a:lnTo>
                              <a:lnTo>
                                <a:pt x="412" y="117"/>
                              </a:lnTo>
                              <a:lnTo>
                                <a:pt x="498" y="117"/>
                              </a:lnTo>
                              <a:lnTo>
                                <a:pt x="498" y="129"/>
                              </a:lnTo>
                              <a:lnTo>
                                <a:pt x="532" y="129"/>
                              </a:lnTo>
                              <a:lnTo>
                                <a:pt x="532" y="142"/>
                              </a:lnTo>
                              <a:lnTo>
                                <a:pt x="550" y="142"/>
                              </a:lnTo>
                              <a:lnTo>
                                <a:pt x="550" y="169"/>
                              </a:lnTo>
                              <a:lnTo>
                                <a:pt x="555" y="169"/>
                              </a:lnTo>
                            </a:path>
                          </a:pathLst>
                        </a:custGeom>
                        <a:noFill/>
                        <a:ln w="25400" cap="rnd">
                          <a:solidFill>
                            <a:srgbClr val="FF0000"/>
                          </a:solidFill>
                          <a:prstDash val="solid"/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59" name="Line 50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2874" y="1158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60" name="Line 51"/>
                        <a:cNvSpPr>
                          <a:spLocks noChangeShapeType="1"/>
                        </a:cNvSpPr>
                      </a:nvSpPr>
                      <a:spPr bwMode="auto">
                        <a:xfrm flipV="1">
                          <a:off x="2904" y="1128"/>
                          <a:ext cx="0" cy="6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61" name="Line 52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2976" y="1158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62" name="Line 53"/>
                        <a:cNvSpPr>
                          <a:spLocks noChangeShapeType="1"/>
                        </a:cNvSpPr>
                      </a:nvSpPr>
                      <a:spPr bwMode="auto">
                        <a:xfrm flipV="1">
                          <a:off x="3006" y="1128"/>
                          <a:ext cx="0" cy="6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63" name="Line 54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3180" y="1158"/>
                          <a:ext cx="66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64" name="Line 55"/>
                        <a:cNvSpPr>
                          <a:spLocks noChangeShapeType="1"/>
                        </a:cNvSpPr>
                      </a:nvSpPr>
                      <a:spPr bwMode="auto">
                        <a:xfrm flipV="1">
                          <a:off x="3216" y="1128"/>
                          <a:ext cx="0" cy="6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65" name="Line 56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3288" y="1218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66" name="Line 57"/>
                        <a:cNvSpPr>
                          <a:spLocks noChangeShapeType="1"/>
                        </a:cNvSpPr>
                      </a:nvSpPr>
                      <a:spPr bwMode="auto">
                        <a:xfrm flipV="1">
                          <a:off x="3318" y="1188"/>
                          <a:ext cx="0" cy="6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67" name="Line 58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3594" y="1284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68" name="Line 59"/>
                        <a:cNvSpPr>
                          <a:spLocks noChangeShapeType="1"/>
                        </a:cNvSpPr>
                      </a:nvSpPr>
                      <a:spPr bwMode="auto">
                        <a:xfrm flipV="1">
                          <a:off x="3624" y="1254"/>
                          <a:ext cx="0" cy="6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69" name="Line 60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4008" y="1416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70" name="Line 61"/>
                        <a:cNvSpPr>
                          <a:spLocks noChangeShapeType="1"/>
                        </a:cNvSpPr>
                      </a:nvSpPr>
                      <a:spPr bwMode="auto">
                        <a:xfrm flipV="1">
                          <a:off x="4038" y="1386"/>
                          <a:ext cx="0" cy="6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71" name="Line 62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4212" y="1416"/>
                          <a:ext cx="66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72" name="Line 63"/>
                        <a:cNvSpPr>
                          <a:spLocks noChangeShapeType="1"/>
                        </a:cNvSpPr>
                      </a:nvSpPr>
                      <a:spPr bwMode="auto">
                        <a:xfrm flipV="1">
                          <a:off x="4242" y="1386"/>
                          <a:ext cx="0" cy="6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73" name="Line 64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4422" y="1416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74" name="Line 65"/>
                        <a:cNvSpPr>
                          <a:spLocks noChangeShapeType="1"/>
                        </a:cNvSpPr>
                      </a:nvSpPr>
                      <a:spPr bwMode="auto">
                        <a:xfrm flipV="1">
                          <a:off x="4452" y="1386"/>
                          <a:ext cx="0" cy="6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75" name="Line 66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4626" y="1488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76" name="Line 67"/>
                        <a:cNvSpPr>
                          <a:spLocks noChangeShapeType="1"/>
                        </a:cNvSpPr>
                      </a:nvSpPr>
                      <a:spPr bwMode="auto">
                        <a:xfrm flipV="1">
                          <a:off x="4656" y="1458"/>
                          <a:ext cx="0" cy="6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77" name="Line 68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4728" y="1566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78" name="Line 69"/>
                        <a:cNvSpPr>
                          <a:spLocks noChangeShapeType="1"/>
                        </a:cNvSpPr>
                      </a:nvSpPr>
                      <a:spPr bwMode="auto">
                        <a:xfrm flipV="1">
                          <a:off x="4758" y="1536"/>
                          <a:ext cx="0" cy="6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79" name="Rectangle 70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1491" y="3894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18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80" name="Rectangle 71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2007" y="3894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16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81" name="Rectangle 72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2517" y="3894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13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82" name="Rectangle 73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3060" y="3894"/>
                          <a:ext cx="75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9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83" name="Rectangle 74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3576" y="3894"/>
                          <a:ext cx="75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5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84" name="Rectangle 75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4092" y="3894"/>
                          <a:ext cx="75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3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85" name="Rectangle 76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4608" y="3894"/>
                          <a:ext cx="75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3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86" name="Rectangle 77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1491" y="4008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45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87" name="Rectangle 78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2007" y="4008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41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88" name="Rectangle 79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2517" y="4008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38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89" name="Rectangle 80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3033" y="4008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34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90" name="Rectangle 81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3549" y="4008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31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91" name="Rectangle 82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4065" y="4008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26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92" name="Rectangle 83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4581" y="4008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23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93" name="Rectangle 86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1566" y="3720"/>
                          <a:ext cx="909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Number at risk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grpSp>
                      <a:nvGrpSpPr>
                        <a:cNvPr id="78" name="Group 92"/>
                        <a:cNvGrpSpPr>
                          <a:grpSpLocks/>
                        </a:cNvGrpSpPr>
                      </a:nvGrpSpPr>
                      <a:grpSpPr bwMode="auto">
                        <a:xfrm>
                          <a:off x="3792" y="432"/>
                          <a:ext cx="1526" cy="470"/>
                          <a:chOff x="3792" y="432"/>
                          <a:chExt cx="1526" cy="470"/>
                        </a:xfrm>
                      </a:grpSpPr>
                      <a:sp>
                        <a:nvSpPr>
                          <a:cNvPr id="9300" name="Line 93"/>
                          <a:cNvSpPr>
                            <a:spLocks noChangeShapeType="1"/>
                          </a:cNvSpPr>
                        </a:nvSpPr>
                        <a:spPr bwMode="auto">
                          <a:xfrm>
                            <a:off x="3984" y="702"/>
                            <a:ext cx="174" cy="0"/>
                          </a:xfrm>
                          <a:prstGeom prst="line">
                            <a:avLst/>
                          </a:prstGeom>
                          <a:noFill/>
                          <a:ln w="25400" cap="rnd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a:spPr>
                        <a:txSp>
                          <a:txBody>
                            <a:bodyPr/>
                            <a:lstStyle>
                              <a:defPPr>
                                <a:defRPr lang="en-US"/>
                              </a:defPPr>
                              <a:lvl1pPr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1pPr>
                              <a:lvl2pPr marL="4572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2pPr>
                              <a:lvl3pPr marL="9144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3pPr>
                              <a:lvl4pPr marL="13716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4pPr>
                              <a:lvl5pPr marL="18288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9pPr>
                            </a:lstStyle>
                            <a:p>
                              <a:endParaRPr lang="zh-CN" altLang="en-US"/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9301" name="Line 94"/>
                          <a:cNvSpPr>
                            <a:spLocks noChangeShapeType="1"/>
                          </a:cNvSpPr>
                        </a:nvSpPr>
                        <a:spPr bwMode="auto">
                          <a:xfrm>
                            <a:off x="3984" y="816"/>
                            <a:ext cx="174" cy="0"/>
                          </a:xfrm>
                          <a:prstGeom prst="line">
                            <a:avLst/>
                          </a:prstGeom>
                          <a:noFill/>
                          <a:ln w="25400" cap="rnd">
                            <a:solidFill>
                              <a:srgbClr val="FF0000"/>
                            </a:solidFill>
                            <a:round/>
                            <a:headEnd/>
                            <a:tailEnd/>
                          </a:ln>
                        </a:spPr>
                        <a:txSp>
                          <a:txBody>
                            <a:bodyPr/>
                            <a:lstStyle>
                              <a:defPPr>
                                <a:defRPr lang="en-US"/>
                              </a:defPPr>
                              <a:lvl1pPr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1pPr>
                              <a:lvl2pPr marL="4572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2pPr>
                              <a:lvl3pPr marL="9144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3pPr>
                              <a:lvl4pPr marL="13716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4pPr>
                              <a:lvl5pPr marL="18288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9pPr>
                            </a:lstStyle>
                            <a:p>
                              <a:endParaRPr lang="zh-CN" altLang="en-US"/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9302" name="Rectangle 95"/>
                          <a:cNvSpPr>
                            <a:spLocks noChangeArrowheads="1"/>
                          </a:cNvSpPr>
                        </a:nvSpPr>
                        <a:spPr bwMode="auto">
                          <a:xfrm>
                            <a:off x="3792" y="432"/>
                            <a:ext cx="1526" cy="134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noFill/>
                            <a:miter lim="800000"/>
                            <a:headEnd/>
                            <a:tailEnd/>
                          </a:ln>
                        </a:spPr>
                        <a:txSp>
                          <a:txBody>
                            <a:bodyPr wrap="none" lIns="0" tIns="0" rIns="0" bIns="0">
                              <a:spAutoFit/>
                            </a:bodyPr>
                            <a:lstStyle>
                              <a:defPPr>
                                <a:defRPr lang="en-US"/>
                              </a:defPPr>
                              <a:lvl1pPr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1pPr>
                              <a:lvl2pPr marL="4572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2pPr>
                              <a:lvl3pPr marL="9144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3pPr>
                              <a:lvl4pPr marL="13716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4pPr>
                              <a:lvl5pPr marL="18288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CN" sz="1400">
                                  <a:latin typeface="Arial Black" pitchFamily="34" charset="0"/>
                                </a:rPr>
                                <a:t>MRD after 1st induction  </a:t>
                              </a: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9303" name="Rectangle 96"/>
                          <a:cNvSpPr>
                            <a:spLocks noChangeArrowheads="1"/>
                          </a:cNvSpPr>
                        </a:nvSpPr>
                        <a:spPr bwMode="auto">
                          <a:xfrm>
                            <a:off x="4224" y="624"/>
                            <a:ext cx="528" cy="134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noFill/>
                            <a:miter lim="800000"/>
                            <a:headEnd/>
                            <a:tailEnd/>
                          </a:ln>
                        </a:spPr>
                        <a:txSp>
                          <a:txBody>
                            <a:bodyPr wrap="none" lIns="0" tIns="0" rIns="0" bIns="0">
                              <a:spAutoFit/>
                            </a:bodyPr>
                            <a:lstStyle>
                              <a:defPPr>
                                <a:defRPr lang="en-US"/>
                              </a:defPPr>
                              <a:lvl1pPr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1pPr>
                              <a:lvl2pPr marL="4572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2pPr>
                              <a:lvl3pPr marL="9144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3pPr>
                              <a:lvl4pPr marL="13716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4pPr>
                              <a:lvl5pPr marL="18288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CN" sz="1400">
                                  <a:solidFill>
                                    <a:srgbClr val="000000"/>
                                  </a:solidFill>
                                  <a:latin typeface="Arial Black" pitchFamily="34" charset="0"/>
                                </a:rPr>
                                <a:t>Positive </a:t>
                              </a:r>
                              <a:endParaRPr lang="en-US" altLang="zh-CN" sz="1400">
                                <a:latin typeface="Arial Black" pitchFamily="34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9304" name="Rectangle 97"/>
                          <a:cNvSpPr>
                            <a:spLocks noChangeArrowheads="1"/>
                          </a:cNvSpPr>
                        </a:nvSpPr>
                        <a:spPr bwMode="auto">
                          <a:xfrm>
                            <a:off x="4176" y="768"/>
                            <a:ext cx="622" cy="134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noFill/>
                            <a:miter lim="800000"/>
                            <a:headEnd/>
                            <a:tailEnd/>
                          </a:ln>
                        </a:spPr>
                        <a:txSp>
                          <a:txBody>
                            <a:bodyPr wrap="none" lIns="0" tIns="0" rIns="0" bIns="0">
                              <a:spAutoFit/>
                            </a:bodyPr>
                            <a:lstStyle>
                              <a:defPPr>
                                <a:defRPr lang="en-US"/>
                              </a:defPPr>
                              <a:lvl1pPr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1pPr>
                              <a:lvl2pPr marL="4572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2pPr>
                              <a:lvl3pPr marL="9144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3pPr>
                              <a:lvl4pPr marL="13716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4pPr>
                              <a:lvl5pPr marL="18288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CN" sz="1400">
                                  <a:solidFill>
                                    <a:srgbClr val="000000"/>
                                  </a:solidFill>
                                  <a:latin typeface="Arial Black" pitchFamily="34" charset="0"/>
                                </a:rPr>
                                <a:t> Negative </a:t>
                              </a:r>
                              <a:endParaRPr lang="en-US" altLang="zh-CN" sz="1400">
                                <a:latin typeface="Arial Black" pitchFamily="34" charset="0"/>
                              </a:endParaRPr>
                            </a:p>
                          </a:txBody>
                          <a:useSpRect/>
                        </a:txSp>
                      </a:sp>
                    </a:grpSp>
                    <a:sp>
                      <a:nvSpPr>
                        <a:cNvPr id="9295" name="矩形 6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288" y="144"/>
                          <a:ext cx="1604" cy="23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b="1"/>
                              <a:t>Supplement figure 1A</a:t>
                            </a:r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9296" name="矩形 6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3264" y="1008"/>
                          <a:ext cx="2345" cy="19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 b="1">
                                <a:latin typeface="Arial Black" pitchFamily="34" charset="0"/>
                              </a:rPr>
                              <a:t>2-year OS: 71.8% (95%CI, 55.6-83.0) </a:t>
                            </a:r>
                            <a:endParaRPr lang="zh-CN" altLang="en-US" sz="1400" b="1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97" name="矩形 7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3312" y="1968"/>
                          <a:ext cx="2271" cy="19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latin typeface="Arial Black" pitchFamily="34" charset="0"/>
                              </a:rPr>
                              <a:t>2-year OS: 26.5%(95%CI, 7.78-50.2)</a:t>
                            </a:r>
                            <a:endParaRPr lang="zh-CN" altLang="en-US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9298" name="Rectangle 101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528" y="3888"/>
                          <a:ext cx="845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latin typeface="Arial Black" pitchFamily="34" charset="0"/>
                              </a:rPr>
                              <a:t>MRD Positive </a:t>
                            </a:r>
                          </a:p>
                        </a:txBody>
                        <a:useSpRect/>
                      </a:txSp>
                    </a:sp>
                    <a:sp>
                      <a:nvSpPr>
                        <a:cNvPr id="9299" name="Rectangle 102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528" y="4032"/>
                          <a:ext cx="884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MRD negative 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</a:grpSp>
                </lc:lockedCanvas>
              </a:graphicData>
            </a:graphic>
          </wp:inline>
        </w:drawing>
      </w:r>
    </w:p>
    <w:p w14:paraId="4EDCE13A" w14:textId="77777777" w:rsidR="007A0622" w:rsidRPr="00C13CDC" w:rsidRDefault="007A0622">
      <w:pPr>
        <w:rPr>
          <w:color w:val="000000"/>
        </w:rPr>
      </w:pPr>
    </w:p>
    <w:p w14:paraId="0AB93DB9" w14:textId="77777777" w:rsidR="007A0622" w:rsidRPr="00C13CDC" w:rsidRDefault="007A0622">
      <w:pPr>
        <w:rPr>
          <w:color w:val="000000"/>
        </w:rPr>
      </w:pPr>
      <w:r w:rsidRPr="00C13CDC">
        <w:rPr>
          <w:color w:val="000000"/>
        </w:rPr>
        <w:drawing>
          <wp:inline distT="0" distB="0" distL="0" distR="0" wp14:anchorId="425BE8F2" wp14:editId="5B04587D">
            <wp:extent cx="5274310" cy="3903234"/>
            <wp:effectExtent l="0" t="0" r="0" b="0"/>
            <wp:docPr id="2" name="对象 2"/>
            <wp:cNvGraphicFramePr/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8318500" cy="6156325"/>
                      <a:chOff x="457200" y="228600"/>
                      <a:chExt cx="8318500" cy="6156325"/>
                    </a:xfrm>
                  </a:grpSpPr>
                  <a:grpSp>
                    <a:nvGrpSpPr>
                      <a:cNvPr id="10242" name="Group 176"/>
                      <a:cNvGrpSpPr>
                        <a:grpSpLocks/>
                      </a:cNvGrpSpPr>
                    </a:nvGrpSpPr>
                    <a:grpSpPr bwMode="auto">
                      <a:xfrm>
                        <a:off x="457200" y="228600"/>
                        <a:ext cx="8318500" cy="6156325"/>
                        <a:chOff x="288" y="144"/>
                        <a:chExt cx="5240" cy="3878"/>
                      </a:xfrm>
                    </a:grpSpPr>
                    <a:sp>
                      <a:nvSpPr>
                        <a:cNvPr id="10243" name="矩形 5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2064" y="432"/>
                          <a:ext cx="789" cy="19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latin typeface="Arial Black" pitchFamily="34" charset="0"/>
                              </a:rPr>
                              <a:t>p= 0.00032</a:t>
                            </a:r>
                            <a:endParaRPr lang="zh-CN" altLang="en-US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244" name="矩形 6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3120" y="1056"/>
                          <a:ext cx="2408" cy="19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 b="1">
                                <a:latin typeface="Arial Black" pitchFamily="34" charset="0"/>
                              </a:rPr>
                              <a:t>2-year EFS: 55.9% (95%CI, 39.7-69.3) </a:t>
                            </a:r>
                            <a:endParaRPr lang="zh-CN" altLang="en-US" sz="1400" b="1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245" name="矩形 7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3120" y="2064"/>
                          <a:ext cx="2334" cy="19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latin typeface="Arial Black" pitchFamily="34" charset="0"/>
                              </a:rPr>
                              <a:t>2-year EFS: 17.3%(95%CI, 3.48-39.9)</a:t>
                            </a:r>
                            <a:endParaRPr lang="zh-CN" altLang="en-US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246" name="矩形 6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288" y="144"/>
                          <a:ext cx="1604" cy="23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b="1"/>
                              <a:t>Supplement figure 1B</a:t>
                            </a:r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47" name="Line 94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1758" y="3162"/>
                          <a:ext cx="309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48" name="Line 95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1758" y="3162"/>
                          <a:ext cx="0" cy="54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49" name="Line 96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2274" y="3162"/>
                          <a:ext cx="0" cy="54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50" name="Line 97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2784" y="3162"/>
                          <a:ext cx="0" cy="54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51" name="Line 98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3300" y="3162"/>
                          <a:ext cx="0" cy="54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52" name="Line 99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3816" y="3162"/>
                          <a:ext cx="0" cy="54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53" name="Line 100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4332" y="3162"/>
                          <a:ext cx="0" cy="54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54" name="Line 101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4848" y="3162"/>
                          <a:ext cx="0" cy="54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55" name="Rectangle 102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1710" y="3288"/>
                          <a:ext cx="75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0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256" name="Rectangle 103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2226" y="3288"/>
                          <a:ext cx="75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5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257" name="Rectangle 104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2709" y="3288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10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258" name="Rectangle 105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3225" y="3288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15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259" name="Rectangle 106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3741" y="3288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20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260" name="Rectangle 107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4257" y="3288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25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261" name="Rectangle 108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4773" y="3288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30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262" name="Line 109"/>
                        <a:cNvSpPr>
                          <a:spLocks noChangeShapeType="1"/>
                        </a:cNvSpPr>
                      </a:nvSpPr>
                      <a:spPr bwMode="auto">
                        <a:xfrm flipV="1">
                          <a:off x="1758" y="570"/>
                          <a:ext cx="0" cy="249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63" name="Line 110"/>
                        <a:cNvSpPr>
                          <a:spLocks noChangeShapeType="1"/>
                        </a:cNvSpPr>
                      </a:nvSpPr>
                      <a:spPr bwMode="auto">
                        <a:xfrm flipH="1">
                          <a:off x="1698" y="3060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64" name="Line 111"/>
                        <a:cNvSpPr>
                          <a:spLocks noChangeShapeType="1"/>
                        </a:cNvSpPr>
                      </a:nvSpPr>
                      <a:spPr bwMode="auto">
                        <a:xfrm flipH="1">
                          <a:off x="1698" y="2562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65" name="Line 112"/>
                        <a:cNvSpPr>
                          <a:spLocks noChangeShapeType="1"/>
                        </a:cNvSpPr>
                      </a:nvSpPr>
                      <a:spPr bwMode="auto">
                        <a:xfrm flipH="1">
                          <a:off x="1698" y="2064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66" name="Line 113"/>
                        <a:cNvSpPr>
                          <a:spLocks noChangeShapeType="1"/>
                        </a:cNvSpPr>
                      </a:nvSpPr>
                      <a:spPr bwMode="auto">
                        <a:xfrm flipH="1">
                          <a:off x="1698" y="1566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67" name="Line 114"/>
                        <a:cNvSpPr>
                          <a:spLocks noChangeShapeType="1"/>
                        </a:cNvSpPr>
                      </a:nvSpPr>
                      <a:spPr bwMode="auto">
                        <a:xfrm flipH="1">
                          <a:off x="1698" y="1068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68" name="Line 115"/>
                        <a:cNvSpPr>
                          <a:spLocks noChangeShapeType="1"/>
                        </a:cNvSpPr>
                      </a:nvSpPr>
                      <a:spPr bwMode="auto">
                        <a:xfrm flipH="1">
                          <a:off x="1698" y="570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69" name="Rectangle 116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1464" y="3018"/>
                          <a:ext cx="187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0.0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270" name="Rectangle 117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1464" y="2520"/>
                          <a:ext cx="187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0.2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271" name="Rectangle 118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1464" y="2022"/>
                          <a:ext cx="187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0.4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272" name="Rectangle 119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1464" y="1524"/>
                          <a:ext cx="187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0.6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273" name="Rectangle 120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1464" y="1026"/>
                          <a:ext cx="187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0.8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274" name="Rectangle 121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1464" y="528"/>
                          <a:ext cx="187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1.0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275" name="Freeform 122"/>
                        <a:cNvSpPr>
                          <a:spLocks/>
                        </a:cNvSpPr>
                      </a:nvSpPr>
                      <a:spPr bwMode="auto">
                        <a:xfrm>
                          <a:off x="1758" y="468"/>
                          <a:ext cx="3090" cy="2694"/>
                        </a:xfrm>
                        <a:custGeom>
                          <a:avLst/>
                          <a:gdLst>
                            <a:gd name="T0" fmla="*/ 0 w 515"/>
                            <a:gd name="T1" fmla="*/ 0 h 449"/>
                            <a:gd name="T2" fmla="*/ 0 w 515"/>
                            <a:gd name="T3" fmla="*/ 449 h 449"/>
                            <a:gd name="T4" fmla="*/ 515 w 515"/>
                            <a:gd name="T5" fmla="*/ 449 h 449"/>
                            <a:gd name="T6" fmla="*/ 0 60000 65536"/>
                            <a:gd name="T7" fmla="*/ 0 60000 65536"/>
                            <a:gd name="T8" fmla="*/ 0 60000 65536"/>
                            <a:gd name="T9" fmla="*/ 0 w 515"/>
                            <a:gd name="T10" fmla="*/ 0 h 449"/>
                            <a:gd name="T11" fmla="*/ 515 w 515"/>
                            <a:gd name="T12" fmla="*/ 449 h 449"/>
                          </a:gdLst>
                          <a:ahLst/>
                          <a:cxnLst>
                            <a:cxn ang="T6">
                              <a:pos x="T0" y="T1"/>
                            </a:cxn>
                            <a:cxn ang="T7">
                              <a:pos x="T2" y="T3"/>
                            </a:cxn>
                            <a:cxn ang="T8">
                              <a:pos x="T4" y="T5"/>
                            </a:cxn>
                          </a:cxnLst>
                          <a:rect l="T9" t="T10" r="T11" b="T12"/>
                          <a:pathLst>
                            <a:path w="515" h="449">
                              <a:moveTo>
                                <a:pt x="0" y="0"/>
                              </a:moveTo>
                              <a:lnTo>
                                <a:pt x="0" y="449"/>
                              </a:lnTo>
                              <a:lnTo>
                                <a:pt x="515" y="449"/>
                              </a:lnTo>
                            </a:path>
                          </a:pathLst>
                        </a:custGeom>
                        <a:noFill/>
                        <a:ln w="25400" cap="rnd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76" name="Rectangle 123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3000" y="3462"/>
                          <a:ext cx="127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EFS. Time (months)  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277" name="Rectangle 124"/>
                        <a:cNvSpPr>
                          <a:spLocks noChangeArrowheads="1"/>
                        </a:cNvSpPr>
                      </a:nvSpPr>
                      <a:spPr bwMode="auto">
                        <a:xfrm rot="-5400000">
                          <a:off x="911" y="1580"/>
                          <a:ext cx="808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Probability    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278" name="Freeform 125"/>
                        <a:cNvSpPr>
                          <a:spLocks/>
                        </a:cNvSpPr>
                      </a:nvSpPr>
                      <a:spPr bwMode="auto">
                        <a:xfrm>
                          <a:off x="1758" y="570"/>
                          <a:ext cx="3192" cy="2490"/>
                        </a:xfrm>
                        <a:custGeom>
                          <a:avLst/>
                          <a:gdLst>
                            <a:gd name="T0" fmla="*/ 0 w 532"/>
                            <a:gd name="T1" fmla="*/ 0 h 415"/>
                            <a:gd name="T2" fmla="*/ 34 w 532"/>
                            <a:gd name="T3" fmla="*/ 0 h 415"/>
                            <a:gd name="T4" fmla="*/ 34 w 532"/>
                            <a:gd name="T5" fmla="*/ 46 h 415"/>
                            <a:gd name="T6" fmla="*/ 51 w 532"/>
                            <a:gd name="T7" fmla="*/ 46 h 415"/>
                            <a:gd name="T8" fmla="*/ 51 w 532"/>
                            <a:gd name="T9" fmla="*/ 69 h 415"/>
                            <a:gd name="T10" fmla="*/ 68 w 532"/>
                            <a:gd name="T11" fmla="*/ 69 h 415"/>
                            <a:gd name="T12" fmla="*/ 68 w 532"/>
                            <a:gd name="T13" fmla="*/ 115 h 415"/>
                            <a:gd name="T14" fmla="*/ 86 w 532"/>
                            <a:gd name="T15" fmla="*/ 115 h 415"/>
                            <a:gd name="T16" fmla="*/ 86 w 532"/>
                            <a:gd name="T17" fmla="*/ 138 h 415"/>
                            <a:gd name="T18" fmla="*/ 120 w 532"/>
                            <a:gd name="T19" fmla="*/ 138 h 415"/>
                            <a:gd name="T20" fmla="*/ 120 w 532"/>
                            <a:gd name="T21" fmla="*/ 161 h 415"/>
                            <a:gd name="T22" fmla="*/ 137 w 532"/>
                            <a:gd name="T23" fmla="*/ 161 h 415"/>
                            <a:gd name="T24" fmla="*/ 137 w 532"/>
                            <a:gd name="T25" fmla="*/ 230 h 415"/>
                            <a:gd name="T26" fmla="*/ 189 w 532"/>
                            <a:gd name="T27" fmla="*/ 230 h 415"/>
                            <a:gd name="T28" fmla="*/ 189 w 532"/>
                            <a:gd name="T29" fmla="*/ 254 h 415"/>
                            <a:gd name="T30" fmla="*/ 223 w 532"/>
                            <a:gd name="T31" fmla="*/ 254 h 415"/>
                            <a:gd name="T32" fmla="*/ 223 w 532"/>
                            <a:gd name="T33" fmla="*/ 307 h 415"/>
                            <a:gd name="T34" fmla="*/ 309 w 532"/>
                            <a:gd name="T35" fmla="*/ 307 h 415"/>
                            <a:gd name="T36" fmla="*/ 309 w 532"/>
                            <a:gd name="T37" fmla="*/ 343 h 415"/>
                            <a:gd name="T38" fmla="*/ 532 w 532"/>
                            <a:gd name="T39" fmla="*/ 343 h 415"/>
                            <a:gd name="T40" fmla="*/ 532 w 532"/>
                            <a:gd name="T41" fmla="*/ 415 h 415"/>
                            <a:gd name="T42" fmla="*/ 0 60000 65536"/>
                            <a:gd name="T43" fmla="*/ 0 60000 65536"/>
                            <a:gd name="T44" fmla="*/ 0 60000 65536"/>
                            <a:gd name="T45" fmla="*/ 0 60000 65536"/>
                            <a:gd name="T46" fmla="*/ 0 60000 65536"/>
                            <a:gd name="T47" fmla="*/ 0 60000 65536"/>
                            <a:gd name="T48" fmla="*/ 0 60000 65536"/>
                            <a:gd name="T49" fmla="*/ 0 60000 65536"/>
                            <a:gd name="T50" fmla="*/ 0 60000 65536"/>
                            <a:gd name="T51" fmla="*/ 0 60000 65536"/>
                            <a:gd name="T52" fmla="*/ 0 60000 65536"/>
                            <a:gd name="T53" fmla="*/ 0 60000 65536"/>
                            <a:gd name="T54" fmla="*/ 0 60000 65536"/>
                            <a:gd name="T55" fmla="*/ 0 60000 65536"/>
                            <a:gd name="T56" fmla="*/ 0 60000 65536"/>
                            <a:gd name="T57" fmla="*/ 0 60000 65536"/>
                            <a:gd name="T58" fmla="*/ 0 60000 65536"/>
                            <a:gd name="T59" fmla="*/ 0 60000 65536"/>
                            <a:gd name="T60" fmla="*/ 0 60000 65536"/>
                            <a:gd name="T61" fmla="*/ 0 60000 65536"/>
                            <a:gd name="T62" fmla="*/ 0 60000 65536"/>
                            <a:gd name="T63" fmla="*/ 0 w 532"/>
                            <a:gd name="T64" fmla="*/ 0 h 415"/>
                            <a:gd name="T65" fmla="*/ 532 w 532"/>
                            <a:gd name="T66" fmla="*/ 415 h 415"/>
                          </a:gdLst>
                          <a:ahLst/>
                          <a:cxnLst>
                            <a:cxn ang="T42">
                              <a:pos x="T0" y="T1"/>
                            </a:cxn>
                            <a:cxn ang="T43">
                              <a:pos x="T2" y="T3"/>
                            </a:cxn>
                            <a:cxn ang="T44">
                              <a:pos x="T4" y="T5"/>
                            </a:cxn>
                            <a:cxn ang="T45">
                              <a:pos x="T6" y="T7"/>
                            </a:cxn>
                            <a:cxn ang="T46">
                              <a:pos x="T8" y="T9"/>
                            </a:cxn>
                            <a:cxn ang="T47">
                              <a:pos x="T10" y="T11"/>
                            </a:cxn>
                            <a:cxn ang="T48">
                              <a:pos x="T12" y="T13"/>
                            </a:cxn>
                            <a:cxn ang="T49">
                              <a:pos x="T14" y="T15"/>
                            </a:cxn>
                            <a:cxn ang="T50">
                              <a:pos x="T16" y="T17"/>
                            </a:cxn>
                            <a:cxn ang="T51">
                              <a:pos x="T18" y="T19"/>
                            </a:cxn>
                            <a:cxn ang="T52">
                              <a:pos x="T20" y="T21"/>
                            </a:cxn>
                            <a:cxn ang="T53">
                              <a:pos x="T22" y="T23"/>
                            </a:cxn>
                            <a:cxn ang="T54">
                              <a:pos x="T24" y="T25"/>
                            </a:cxn>
                            <a:cxn ang="T55">
                              <a:pos x="T26" y="T27"/>
                            </a:cxn>
                            <a:cxn ang="T56">
                              <a:pos x="T28" y="T29"/>
                            </a:cxn>
                            <a:cxn ang="T57">
                              <a:pos x="T30" y="T31"/>
                            </a:cxn>
                            <a:cxn ang="T58">
                              <a:pos x="T32" y="T33"/>
                            </a:cxn>
                            <a:cxn ang="T59">
                              <a:pos x="T34" y="T35"/>
                            </a:cxn>
                            <a:cxn ang="T60">
                              <a:pos x="T36" y="T37"/>
                            </a:cxn>
                            <a:cxn ang="T61">
                              <a:pos x="T38" y="T39"/>
                            </a:cxn>
                            <a:cxn ang="T62">
                              <a:pos x="T40" y="T41"/>
                            </a:cxn>
                          </a:cxnLst>
                          <a:rect l="T63" t="T64" r="T65" b="T66"/>
                          <a:pathLst>
                            <a:path w="532" h="415">
                              <a:moveTo>
                                <a:pt x="0" y="0"/>
                              </a:moveTo>
                              <a:lnTo>
                                <a:pt x="34" y="0"/>
                              </a:lnTo>
                              <a:lnTo>
                                <a:pt x="34" y="46"/>
                              </a:lnTo>
                              <a:lnTo>
                                <a:pt x="51" y="46"/>
                              </a:lnTo>
                              <a:lnTo>
                                <a:pt x="51" y="69"/>
                              </a:lnTo>
                              <a:lnTo>
                                <a:pt x="68" y="69"/>
                              </a:lnTo>
                              <a:lnTo>
                                <a:pt x="68" y="115"/>
                              </a:lnTo>
                              <a:lnTo>
                                <a:pt x="86" y="115"/>
                              </a:lnTo>
                              <a:lnTo>
                                <a:pt x="86" y="138"/>
                              </a:lnTo>
                              <a:lnTo>
                                <a:pt x="120" y="138"/>
                              </a:lnTo>
                              <a:lnTo>
                                <a:pt x="120" y="161"/>
                              </a:lnTo>
                              <a:lnTo>
                                <a:pt x="137" y="161"/>
                              </a:lnTo>
                              <a:lnTo>
                                <a:pt x="137" y="230"/>
                              </a:lnTo>
                              <a:lnTo>
                                <a:pt x="189" y="230"/>
                              </a:lnTo>
                              <a:lnTo>
                                <a:pt x="189" y="254"/>
                              </a:lnTo>
                              <a:lnTo>
                                <a:pt x="223" y="254"/>
                              </a:lnTo>
                              <a:lnTo>
                                <a:pt x="223" y="307"/>
                              </a:lnTo>
                              <a:lnTo>
                                <a:pt x="309" y="307"/>
                              </a:lnTo>
                              <a:lnTo>
                                <a:pt x="309" y="343"/>
                              </a:lnTo>
                              <a:lnTo>
                                <a:pt x="532" y="343"/>
                              </a:lnTo>
                              <a:lnTo>
                                <a:pt x="532" y="415"/>
                              </a:lnTo>
                            </a:path>
                          </a:pathLst>
                        </a:custGeom>
                        <a:noFill/>
                        <a:ln w="25400" cap="rnd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79" name="Line 126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2964" y="2094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80" name="Line 127"/>
                        <a:cNvSpPr>
                          <a:spLocks noChangeShapeType="1"/>
                        </a:cNvSpPr>
                      </a:nvSpPr>
                      <a:spPr bwMode="auto">
                        <a:xfrm flipV="1">
                          <a:off x="2994" y="2058"/>
                          <a:ext cx="0" cy="66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81" name="Line 128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3480" y="2412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82" name="Line 129"/>
                        <a:cNvSpPr>
                          <a:spLocks noChangeShapeType="1"/>
                        </a:cNvSpPr>
                      </a:nvSpPr>
                      <a:spPr bwMode="auto">
                        <a:xfrm flipV="1">
                          <a:off x="3510" y="2382"/>
                          <a:ext cx="0" cy="6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83" name="Line 130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3786" y="2628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84" name="Line 131"/>
                        <a:cNvSpPr>
                          <a:spLocks noChangeShapeType="1"/>
                        </a:cNvSpPr>
                      </a:nvSpPr>
                      <a:spPr bwMode="auto">
                        <a:xfrm flipV="1">
                          <a:off x="3816" y="2598"/>
                          <a:ext cx="0" cy="6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85" name="Freeform 132"/>
                        <a:cNvSpPr>
                          <a:spLocks/>
                        </a:cNvSpPr>
                      </a:nvSpPr>
                      <a:spPr bwMode="auto">
                        <a:xfrm>
                          <a:off x="1758" y="570"/>
                          <a:ext cx="3330" cy="1404"/>
                        </a:xfrm>
                        <a:custGeom>
                          <a:avLst/>
                          <a:gdLst>
                            <a:gd name="T0" fmla="*/ 0 w 555"/>
                            <a:gd name="T1" fmla="*/ 0 h 234"/>
                            <a:gd name="T2" fmla="*/ 17 w 555"/>
                            <a:gd name="T3" fmla="*/ 0 h 234"/>
                            <a:gd name="T4" fmla="*/ 17 w 555"/>
                            <a:gd name="T5" fmla="*/ 9 h 234"/>
                            <a:gd name="T6" fmla="*/ 34 w 555"/>
                            <a:gd name="T7" fmla="*/ 9 h 234"/>
                            <a:gd name="T8" fmla="*/ 34 w 555"/>
                            <a:gd name="T9" fmla="*/ 18 h 234"/>
                            <a:gd name="T10" fmla="*/ 51 w 555"/>
                            <a:gd name="T11" fmla="*/ 18 h 234"/>
                            <a:gd name="T12" fmla="*/ 51 w 555"/>
                            <a:gd name="T13" fmla="*/ 28 h 234"/>
                            <a:gd name="T14" fmla="*/ 68 w 555"/>
                            <a:gd name="T15" fmla="*/ 28 h 234"/>
                            <a:gd name="T16" fmla="*/ 68 w 555"/>
                            <a:gd name="T17" fmla="*/ 37 h 234"/>
                            <a:gd name="T18" fmla="*/ 86 w 555"/>
                            <a:gd name="T19" fmla="*/ 37 h 234"/>
                            <a:gd name="T20" fmla="*/ 86 w 555"/>
                            <a:gd name="T21" fmla="*/ 46 h 234"/>
                            <a:gd name="T22" fmla="*/ 103 w 555"/>
                            <a:gd name="T23" fmla="*/ 46 h 234"/>
                            <a:gd name="T24" fmla="*/ 103 w 555"/>
                            <a:gd name="T25" fmla="*/ 55 h 234"/>
                            <a:gd name="T26" fmla="*/ 120 w 555"/>
                            <a:gd name="T27" fmla="*/ 55 h 234"/>
                            <a:gd name="T28" fmla="*/ 120 w 555"/>
                            <a:gd name="T29" fmla="*/ 64 h 234"/>
                            <a:gd name="T30" fmla="*/ 137 w 555"/>
                            <a:gd name="T31" fmla="*/ 64 h 234"/>
                            <a:gd name="T32" fmla="*/ 137 w 555"/>
                            <a:gd name="T33" fmla="*/ 74 h 234"/>
                            <a:gd name="T34" fmla="*/ 154 w 555"/>
                            <a:gd name="T35" fmla="*/ 74 h 234"/>
                            <a:gd name="T36" fmla="*/ 154 w 555"/>
                            <a:gd name="T37" fmla="*/ 83 h 234"/>
                            <a:gd name="T38" fmla="*/ 189 w 555"/>
                            <a:gd name="T39" fmla="*/ 83 h 234"/>
                            <a:gd name="T40" fmla="*/ 189 w 555"/>
                            <a:gd name="T41" fmla="*/ 111 h 234"/>
                            <a:gd name="T42" fmla="*/ 206 w 555"/>
                            <a:gd name="T43" fmla="*/ 111 h 234"/>
                            <a:gd name="T44" fmla="*/ 206 w 555"/>
                            <a:gd name="T45" fmla="*/ 120 h 234"/>
                            <a:gd name="T46" fmla="*/ 240 w 555"/>
                            <a:gd name="T47" fmla="*/ 120 h 234"/>
                            <a:gd name="T48" fmla="*/ 240 w 555"/>
                            <a:gd name="T49" fmla="*/ 129 h 234"/>
                            <a:gd name="T50" fmla="*/ 275 w 555"/>
                            <a:gd name="T51" fmla="*/ 129 h 234"/>
                            <a:gd name="T52" fmla="*/ 275 w 555"/>
                            <a:gd name="T53" fmla="*/ 139 h 234"/>
                            <a:gd name="T54" fmla="*/ 309 w 555"/>
                            <a:gd name="T55" fmla="*/ 139 h 234"/>
                            <a:gd name="T56" fmla="*/ 309 w 555"/>
                            <a:gd name="T57" fmla="*/ 150 h 234"/>
                            <a:gd name="T58" fmla="*/ 395 w 555"/>
                            <a:gd name="T59" fmla="*/ 150 h 234"/>
                            <a:gd name="T60" fmla="*/ 395 w 555"/>
                            <a:gd name="T61" fmla="*/ 161 h 234"/>
                            <a:gd name="T62" fmla="*/ 412 w 555"/>
                            <a:gd name="T63" fmla="*/ 161 h 234"/>
                            <a:gd name="T64" fmla="*/ 412 w 555"/>
                            <a:gd name="T65" fmla="*/ 183 h 234"/>
                            <a:gd name="T66" fmla="*/ 446 w 555"/>
                            <a:gd name="T67" fmla="*/ 183 h 234"/>
                            <a:gd name="T68" fmla="*/ 446 w 555"/>
                            <a:gd name="T69" fmla="*/ 194 h 234"/>
                            <a:gd name="T70" fmla="*/ 481 w 555"/>
                            <a:gd name="T71" fmla="*/ 194 h 234"/>
                            <a:gd name="T72" fmla="*/ 481 w 555"/>
                            <a:gd name="T73" fmla="*/ 207 h 234"/>
                            <a:gd name="T74" fmla="*/ 515 w 555"/>
                            <a:gd name="T75" fmla="*/ 207 h 234"/>
                            <a:gd name="T76" fmla="*/ 515 w 555"/>
                            <a:gd name="T77" fmla="*/ 220 h 234"/>
                            <a:gd name="T78" fmla="*/ 532 w 555"/>
                            <a:gd name="T79" fmla="*/ 220 h 234"/>
                            <a:gd name="T80" fmla="*/ 532 w 555"/>
                            <a:gd name="T81" fmla="*/ 234 h 234"/>
                            <a:gd name="T82" fmla="*/ 555 w 555"/>
                            <a:gd name="T83" fmla="*/ 234 h 234"/>
                            <a:gd name="T84" fmla="*/ 0 60000 65536"/>
                            <a:gd name="T85" fmla="*/ 0 60000 65536"/>
                            <a:gd name="T86" fmla="*/ 0 60000 65536"/>
                            <a:gd name="T87" fmla="*/ 0 60000 65536"/>
                            <a:gd name="T88" fmla="*/ 0 60000 65536"/>
                            <a:gd name="T89" fmla="*/ 0 60000 65536"/>
                            <a:gd name="T90" fmla="*/ 0 60000 65536"/>
                            <a:gd name="T91" fmla="*/ 0 60000 65536"/>
                            <a:gd name="T92" fmla="*/ 0 60000 65536"/>
                            <a:gd name="T93" fmla="*/ 0 60000 65536"/>
                            <a:gd name="T94" fmla="*/ 0 60000 65536"/>
                            <a:gd name="T95" fmla="*/ 0 60000 65536"/>
                            <a:gd name="T96" fmla="*/ 0 60000 65536"/>
                            <a:gd name="T97" fmla="*/ 0 60000 65536"/>
                            <a:gd name="T98" fmla="*/ 0 60000 65536"/>
                            <a:gd name="T99" fmla="*/ 0 60000 65536"/>
                            <a:gd name="T100" fmla="*/ 0 60000 65536"/>
                            <a:gd name="T101" fmla="*/ 0 60000 65536"/>
                            <a:gd name="T102" fmla="*/ 0 60000 65536"/>
                            <a:gd name="T103" fmla="*/ 0 60000 65536"/>
                            <a:gd name="T104" fmla="*/ 0 60000 65536"/>
                            <a:gd name="T105" fmla="*/ 0 60000 65536"/>
                            <a:gd name="T106" fmla="*/ 0 60000 65536"/>
                            <a:gd name="T107" fmla="*/ 0 60000 65536"/>
                            <a:gd name="T108" fmla="*/ 0 60000 65536"/>
                            <a:gd name="T109" fmla="*/ 0 60000 65536"/>
                            <a:gd name="T110" fmla="*/ 0 60000 65536"/>
                            <a:gd name="T111" fmla="*/ 0 60000 65536"/>
                            <a:gd name="T112" fmla="*/ 0 60000 65536"/>
                            <a:gd name="T113" fmla="*/ 0 60000 65536"/>
                            <a:gd name="T114" fmla="*/ 0 60000 65536"/>
                            <a:gd name="T115" fmla="*/ 0 60000 65536"/>
                            <a:gd name="T116" fmla="*/ 0 60000 65536"/>
                            <a:gd name="T117" fmla="*/ 0 60000 65536"/>
                            <a:gd name="T118" fmla="*/ 0 60000 65536"/>
                            <a:gd name="T119" fmla="*/ 0 60000 65536"/>
                            <a:gd name="T120" fmla="*/ 0 60000 65536"/>
                            <a:gd name="T121" fmla="*/ 0 60000 65536"/>
                            <a:gd name="T122" fmla="*/ 0 60000 65536"/>
                            <a:gd name="T123" fmla="*/ 0 60000 65536"/>
                            <a:gd name="T124" fmla="*/ 0 60000 65536"/>
                            <a:gd name="T125" fmla="*/ 0 60000 65536"/>
                            <a:gd name="T126" fmla="*/ 0 w 555"/>
                            <a:gd name="T127" fmla="*/ 0 h 234"/>
                            <a:gd name="T128" fmla="*/ 555 w 555"/>
                            <a:gd name="T129" fmla="*/ 234 h 234"/>
                          </a:gdLst>
                          <a:ahLst/>
                          <a:cxnLst>
                            <a:cxn ang="T84">
                              <a:pos x="T0" y="T1"/>
                            </a:cxn>
                            <a:cxn ang="T85">
                              <a:pos x="T2" y="T3"/>
                            </a:cxn>
                            <a:cxn ang="T86">
                              <a:pos x="T4" y="T5"/>
                            </a:cxn>
                            <a:cxn ang="T87">
                              <a:pos x="T6" y="T7"/>
                            </a:cxn>
                            <a:cxn ang="T88">
                              <a:pos x="T8" y="T9"/>
                            </a:cxn>
                            <a:cxn ang="T89">
                              <a:pos x="T10" y="T11"/>
                            </a:cxn>
                            <a:cxn ang="T90">
                              <a:pos x="T12" y="T13"/>
                            </a:cxn>
                            <a:cxn ang="T91">
                              <a:pos x="T14" y="T15"/>
                            </a:cxn>
                            <a:cxn ang="T92">
                              <a:pos x="T16" y="T17"/>
                            </a:cxn>
                            <a:cxn ang="T93">
                              <a:pos x="T18" y="T19"/>
                            </a:cxn>
                            <a:cxn ang="T94">
                              <a:pos x="T20" y="T21"/>
                            </a:cxn>
                            <a:cxn ang="T95">
                              <a:pos x="T22" y="T23"/>
                            </a:cxn>
                            <a:cxn ang="T96">
                              <a:pos x="T24" y="T25"/>
                            </a:cxn>
                            <a:cxn ang="T97">
                              <a:pos x="T26" y="T27"/>
                            </a:cxn>
                            <a:cxn ang="T98">
                              <a:pos x="T28" y="T29"/>
                            </a:cxn>
                            <a:cxn ang="T99">
                              <a:pos x="T30" y="T31"/>
                            </a:cxn>
                            <a:cxn ang="T100">
                              <a:pos x="T32" y="T33"/>
                            </a:cxn>
                            <a:cxn ang="T101">
                              <a:pos x="T34" y="T35"/>
                            </a:cxn>
                            <a:cxn ang="T102">
                              <a:pos x="T36" y="T37"/>
                            </a:cxn>
                            <a:cxn ang="T103">
                              <a:pos x="T38" y="T39"/>
                            </a:cxn>
                            <a:cxn ang="T104">
                              <a:pos x="T40" y="T41"/>
                            </a:cxn>
                            <a:cxn ang="T105">
                              <a:pos x="T42" y="T43"/>
                            </a:cxn>
                            <a:cxn ang="T106">
                              <a:pos x="T44" y="T45"/>
                            </a:cxn>
                            <a:cxn ang="T107">
                              <a:pos x="T46" y="T47"/>
                            </a:cxn>
                            <a:cxn ang="T108">
                              <a:pos x="T48" y="T49"/>
                            </a:cxn>
                            <a:cxn ang="T109">
                              <a:pos x="T50" y="T51"/>
                            </a:cxn>
                            <a:cxn ang="T110">
                              <a:pos x="T52" y="T53"/>
                            </a:cxn>
                            <a:cxn ang="T111">
                              <a:pos x="T54" y="T55"/>
                            </a:cxn>
                            <a:cxn ang="T112">
                              <a:pos x="T56" y="T57"/>
                            </a:cxn>
                            <a:cxn ang="T113">
                              <a:pos x="T58" y="T59"/>
                            </a:cxn>
                            <a:cxn ang="T114">
                              <a:pos x="T60" y="T61"/>
                            </a:cxn>
                            <a:cxn ang="T115">
                              <a:pos x="T62" y="T63"/>
                            </a:cxn>
                            <a:cxn ang="T116">
                              <a:pos x="T64" y="T65"/>
                            </a:cxn>
                            <a:cxn ang="T117">
                              <a:pos x="T66" y="T67"/>
                            </a:cxn>
                            <a:cxn ang="T118">
                              <a:pos x="T68" y="T69"/>
                            </a:cxn>
                            <a:cxn ang="T119">
                              <a:pos x="T70" y="T71"/>
                            </a:cxn>
                            <a:cxn ang="T120">
                              <a:pos x="T72" y="T73"/>
                            </a:cxn>
                            <a:cxn ang="T121">
                              <a:pos x="T74" y="T75"/>
                            </a:cxn>
                            <a:cxn ang="T122">
                              <a:pos x="T76" y="T77"/>
                            </a:cxn>
                            <a:cxn ang="T123">
                              <a:pos x="T78" y="T79"/>
                            </a:cxn>
                            <a:cxn ang="T124">
                              <a:pos x="T80" y="T81"/>
                            </a:cxn>
                            <a:cxn ang="T125">
                              <a:pos x="T82" y="T83"/>
                            </a:cxn>
                          </a:cxnLst>
                          <a:rect l="T126" t="T127" r="T128" b="T129"/>
                          <a:pathLst>
                            <a:path w="555" h="234">
                              <a:moveTo>
                                <a:pt x="0" y="0"/>
                              </a:moveTo>
                              <a:lnTo>
                                <a:pt x="17" y="0"/>
                              </a:lnTo>
                              <a:lnTo>
                                <a:pt x="17" y="9"/>
                              </a:lnTo>
                              <a:lnTo>
                                <a:pt x="34" y="9"/>
                              </a:lnTo>
                              <a:lnTo>
                                <a:pt x="34" y="18"/>
                              </a:lnTo>
                              <a:lnTo>
                                <a:pt x="51" y="18"/>
                              </a:lnTo>
                              <a:lnTo>
                                <a:pt x="51" y="28"/>
                              </a:lnTo>
                              <a:lnTo>
                                <a:pt x="68" y="28"/>
                              </a:lnTo>
                              <a:lnTo>
                                <a:pt x="68" y="37"/>
                              </a:lnTo>
                              <a:lnTo>
                                <a:pt x="86" y="37"/>
                              </a:lnTo>
                              <a:lnTo>
                                <a:pt x="86" y="46"/>
                              </a:lnTo>
                              <a:lnTo>
                                <a:pt x="103" y="46"/>
                              </a:lnTo>
                              <a:lnTo>
                                <a:pt x="103" y="55"/>
                              </a:lnTo>
                              <a:lnTo>
                                <a:pt x="120" y="55"/>
                              </a:lnTo>
                              <a:lnTo>
                                <a:pt x="120" y="64"/>
                              </a:lnTo>
                              <a:lnTo>
                                <a:pt x="137" y="64"/>
                              </a:lnTo>
                              <a:lnTo>
                                <a:pt x="137" y="74"/>
                              </a:lnTo>
                              <a:lnTo>
                                <a:pt x="154" y="74"/>
                              </a:lnTo>
                              <a:lnTo>
                                <a:pt x="154" y="83"/>
                              </a:lnTo>
                              <a:lnTo>
                                <a:pt x="189" y="83"/>
                              </a:lnTo>
                              <a:lnTo>
                                <a:pt x="189" y="111"/>
                              </a:lnTo>
                              <a:lnTo>
                                <a:pt x="206" y="111"/>
                              </a:lnTo>
                              <a:lnTo>
                                <a:pt x="206" y="120"/>
                              </a:lnTo>
                              <a:lnTo>
                                <a:pt x="240" y="120"/>
                              </a:lnTo>
                              <a:lnTo>
                                <a:pt x="240" y="129"/>
                              </a:lnTo>
                              <a:lnTo>
                                <a:pt x="275" y="129"/>
                              </a:lnTo>
                              <a:lnTo>
                                <a:pt x="275" y="139"/>
                              </a:lnTo>
                              <a:lnTo>
                                <a:pt x="309" y="139"/>
                              </a:lnTo>
                              <a:lnTo>
                                <a:pt x="309" y="150"/>
                              </a:lnTo>
                              <a:lnTo>
                                <a:pt x="395" y="150"/>
                              </a:lnTo>
                              <a:lnTo>
                                <a:pt x="395" y="161"/>
                              </a:lnTo>
                              <a:lnTo>
                                <a:pt x="412" y="161"/>
                              </a:lnTo>
                              <a:lnTo>
                                <a:pt x="412" y="183"/>
                              </a:lnTo>
                              <a:lnTo>
                                <a:pt x="446" y="183"/>
                              </a:lnTo>
                              <a:lnTo>
                                <a:pt x="446" y="194"/>
                              </a:lnTo>
                              <a:lnTo>
                                <a:pt x="481" y="194"/>
                              </a:lnTo>
                              <a:lnTo>
                                <a:pt x="481" y="207"/>
                              </a:lnTo>
                              <a:lnTo>
                                <a:pt x="515" y="207"/>
                              </a:lnTo>
                              <a:lnTo>
                                <a:pt x="515" y="220"/>
                              </a:lnTo>
                              <a:lnTo>
                                <a:pt x="532" y="220"/>
                              </a:lnTo>
                              <a:lnTo>
                                <a:pt x="532" y="234"/>
                              </a:lnTo>
                              <a:lnTo>
                                <a:pt x="555" y="234"/>
                              </a:lnTo>
                            </a:path>
                          </a:pathLst>
                        </a:custGeom>
                        <a:noFill/>
                        <a:ln w="25400" cap="rnd">
                          <a:solidFill>
                            <a:srgbClr val="FF0000"/>
                          </a:solidFill>
                          <a:prstDash val="solid"/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86" name="Line 133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3066" y="1290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87" name="Line 134"/>
                        <a:cNvSpPr>
                          <a:spLocks noChangeShapeType="1"/>
                        </a:cNvSpPr>
                      </a:nvSpPr>
                      <a:spPr bwMode="auto">
                        <a:xfrm flipV="1">
                          <a:off x="3096" y="1260"/>
                          <a:ext cx="0" cy="6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88" name="Line 135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3168" y="1344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89" name="Line 136"/>
                        <a:cNvSpPr>
                          <a:spLocks noChangeShapeType="1"/>
                        </a:cNvSpPr>
                      </a:nvSpPr>
                      <a:spPr bwMode="auto">
                        <a:xfrm flipV="1">
                          <a:off x="3198" y="1314"/>
                          <a:ext cx="0" cy="6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90" name="Line 137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3372" y="1404"/>
                          <a:ext cx="66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91" name="Line 138"/>
                        <a:cNvSpPr>
                          <a:spLocks noChangeShapeType="1"/>
                        </a:cNvSpPr>
                      </a:nvSpPr>
                      <a:spPr bwMode="auto">
                        <a:xfrm flipV="1">
                          <a:off x="3408" y="1374"/>
                          <a:ext cx="0" cy="6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92" name="Line 139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3480" y="1404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93" name="Line 140"/>
                        <a:cNvSpPr>
                          <a:spLocks noChangeShapeType="1"/>
                        </a:cNvSpPr>
                      </a:nvSpPr>
                      <a:spPr bwMode="auto">
                        <a:xfrm flipV="1">
                          <a:off x="3510" y="1374"/>
                          <a:ext cx="0" cy="6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94" name="Line 141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3786" y="1470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95" name="Line 142"/>
                        <a:cNvSpPr>
                          <a:spLocks noChangeShapeType="1"/>
                        </a:cNvSpPr>
                      </a:nvSpPr>
                      <a:spPr bwMode="auto">
                        <a:xfrm flipV="1">
                          <a:off x="3816" y="1440"/>
                          <a:ext cx="0" cy="6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96" name="Line 143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4200" y="1668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97" name="Line 144"/>
                        <a:cNvSpPr>
                          <a:spLocks noChangeShapeType="1"/>
                        </a:cNvSpPr>
                      </a:nvSpPr>
                      <a:spPr bwMode="auto">
                        <a:xfrm flipV="1">
                          <a:off x="4230" y="1638"/>
                          <a:ext cx="0" cy="6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98" name="Line 145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4404" y="1734"/>
                          <a:ext cx="66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299" name="Line 146"/>
                        <a:cNvSpPr>
                          <a:spLocks noChangeShapeType="1"/>
                        </a:cNvSpPr>
                      </a:nvSpPr>
                      <a:spPr bwMode="auto">
                        <a:xfrm flipV="1">
                          <a:off x="4434" y="1704"/>
                          <a:ext cx="0" cy="66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300" name="Line 147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4614" y="1812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301" name="Line 148"/>
                        <a:cNvSpPr>
                          <a:spLocks noChangeShapeType="1"/>
                        </a:cNvSpPr>
                      </a:nvSpPr>
                      <a:spPr bwMode="auto">
                        <a:xfrm flipV="1">
                          <a:off x="4644" y="1782"/>
                          <a:ext cx="0" cy="6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302" name="Line 149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4818" y="1890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303" name="Line 150"/>
                        <a:cNvSpPr>
                          <a:spLocks noChangeShapeType="1"/>
                        </a:cNvSpPr>
                      </a:nvSpPr>
                      <a:spPr bwMode="auto">
                        <a:xfrm flipV="1">
                          <a:off x="4848" y="1860"/>
                          <a:ext cx="0" cy="6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304" name="Line 151"/>
                        <a:cNvSpPr>
                          <a:spLocks noChangeShapeType="1"/>
                        </a:cNvSpPr>
                      </a:nvSpPr>
                      <a:spPr bwMode="auto">
                        <a:xfrm>
                          <a:off x="4920" y="1974"/>
                          <a:ext cx="60" cy="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305" name="Line 152"/>
                        <a:cNvSpPr>
                          <a:spLocks noChangeShapeType="1"/>
                        </a:cNvSpPr>
                      </a:nvSpPr>
                      <a:spPr bwMode="auto">
                        <a:xfrm flipV="1">
                          <a:off x="4950" y="1944"/>
                          <a:ext cx="0" cy="60"/>
                        </a:xfrm>
                        <a:prstGeom prst="line">
                          <a:avLst/>
                        </a:prstGeom>
                        <a:noFill/>
                        <a:ln w="25400" cap="rnd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endParaRPr lang="zh-CN" alt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306" name="Rectangle 153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1683" y="3750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18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307" name="Rectangle 154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2199" y="3750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13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308" name="Rectangle 155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2736" y="3750"/>
                          <a:ext cx="75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8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309" name="Rectangle 156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3252" y="3750"/>
                          <a:ext cx="75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4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310" name="Rectangle 157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3768" y="3750"/>
                          <a:ext cx="75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2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311" name="Rectangle 158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4284" y="3750"/>
                          <a:ext cx="75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1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312" name="Rectangle 159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4800" y="3750"/>
                          <a:ext cx="75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1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313" name="Rectangle 160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1683" y="3864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45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314" name="Rectangle 161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2199" y="3864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41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315" name="Rectangle 162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2709" y="3864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36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316" name="Rectangle 163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3225" y="3864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29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317" name="Rectangle 164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3741" y="3864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25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318" name="Rectangle 165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4257" y="3864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20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319" name="Rectangle 166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4773" y="3864"/>
                          <a:ext cx="150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16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320" name="Rectangle 167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720" y="3744"/>
                          <a:ext cx="845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latin typeface="Arial Black" pitchFamily="34" charset="0"/>
                              </a:rPr>
                              <a:t>MRD Positive </a:t>
                            </a:r>
                          </a:p>
                        </a:txBody>
                        <a:useSpRect/>
                      </a:txSp>
                    </a:sp>
                    <a:sp>
                      <a:nvSpPr>
                        <a:cNvPr id="10321" name="Rectangle 168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720" y="3888"/>
                          <a:ext cx="884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MRD negative 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322" name="Rectangle 169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1758" y="3576"/>
                          <a:ext cx="909" cy="134"/>
                        </a:xfrm>
                        <a:prstGeom prst="rect">
                          <a:avLst/>
                        </a:prstGeom>
                        <a:noFill/>
                        <a:ln w="25400">
                          <a:noFill/>
                          <a:miter lim="800000"/>
                          <a:headEnd/>
                          <a:tailEnd/>
                        </a:ln>
                      </a:spPr>
                      <a:txSp>
                        <a:txBody>
                          <a:bodyPr wrap="none" lIns="0" tIns="0" rIns="0" bIns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1pPr>
                            <a:lvl2pPr marL="4572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2pPr>
                            <a:lvl3pPr marL="9144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3pPr>
                            <a:lvl4pPr marL="13716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4pPr>
                            <a:lvl5pPr marL="1828800" algn="l" rtl="0" fontAlgn="base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Arial" charset="0"/>
                                <a:ea typeface="宋体" pitchFamily="2" charset="-122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CN" sz="1400">
                                <a:solidFill>
                                  <a:srgbClr val="000000"/>
                                </a:solidFill>
                                <a:latin typeface="Arial Black" pitchFamily="34" charset="0"/>
                              </a:rPr>
                              <a:t>Number at risk</a:t>
                            </a:r>
                            <a:endParaRPr lang="en-US" altLang="zh-CN" sz="1400">
                              <a:latin typeface="Arial Black" pitchFamily="34" charset="0"/>
                            </a:endParaRPr>
                          </a:p>
                        </a:txBody>
                        <a:useSpRect/>
                      </a:txSp>
                    </a:sp>
                    <a:grpSp>
                      <a:nvGrpSpPr>
                        <a:cNvPr id="83" name="Group 175"/>
                        <a:cNvGrpSpPr>
                          <a:grpSpLocks/>
                        </a:cNvGrpSpPr>
                      </a:nvGrpSpPr>
                      <a:grpSpPr bwMode="auto">
                        <a:xfrm>
                          <a:off x="3792" y="432"/>
                          <a:ext cx="1526" cy="470"/>
                          <a:chOff x="3792" y="432"/>
                          <a:chExt cx="1526" cy="470"/>
                        </a:xfrm>
                      </a:grpSpPr>
                      <a:sp>
                        <a:nvSpPr>
                          <a:cNvPr id="10324" name="Line 170"/>
                          <a:cNvSpPr>
                            <a:spLocks noChangeShapeType="1"/>
                          </a:cNvSpPr>
                        </a:nvSpPr>
                        <a:spPr bwMode="auto">
                          <a:xfrm>
                            <a:off x="3984" y="702"/>
                            <a:ext cx="174" cy="0"/>
                          </a:xfrm>
                          <a:prstGeom prst="line">
                            <a:avLst/>
                          </a:prstGeom>
                          <a:noFill/>
                          <a:ln w="25400" cap="rnd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a:spPr>
                        <a:txSp>
                          <a:txBody>
                            <a:bodyPr/>
                            <a:lstStyle>
                              <a:defPPr>
                                <a:defRPr lang="en-US"/>
                              </a:defPPr>
                              <a:lvl1pPr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1pPr>
                              <a:lvl2pPr marL="4572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2pPr>
                              <a:lvl3pPr marL="9144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3pPr>
                              <a:lvl4pPr marL="13716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4pPr>
                              <a:lvl5pPr marL="18288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9pPr>
                            </a:lstStyle>
                            <a:p>
                              <a:endParaRPr lang="zh-CN" altLang="en-US"/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10325" name="Line 171"/>
                          <a:cNvSpPr>
                            <a:spLocks noChangeShapeType="1"/>
                          </a:cNvSpPr>
                        </a:nvSpPr>
                        <a:spPr bwMode="auto">
                          <a:xfrm>
                            <a:off x="3984" y="816"/>
                            <a:ext cx="174" cy="0"/>
                          </a:xfrm>
                          <a:prstGeom prst="line">
                            <a:avLst/>
                          </a:prstGeom>
                          <a:noFill/>
                          <a:ln w="25400" cap="rnd">
                            <a:solidFill>
                              <a:srgbClr val="FF0000"/>
                            </a:solidFill>
                            <a:round/>
                            <a:headEnd/>
                            <a:tailEnd/>
                          </a:ln>
                        </a:spPr>
                        <a:txSp>
                          <a:txBody>
                            <a:bodyPr/>
                            <a:lstStyle>
                              <a:defPPr>
                                <a:defRPr lang="en-US"/>
                              </a:defPPr>
                              <a:lvl1pPr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1pPr>
                              <a:lvl2pPr marL="4572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2pPr>
                              <a:lvl3pPr marL="9144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3pPr>
                              <a:lvl4pPr marL="13716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4pPr>
                              <a:lvl5pPr marL="18288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9pPr>
                            </a:lstStyle>
                            <a:p>
                              <a:endParaRPr lang="zh-CN" altLang="en-US"/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10326" name="Rectangle 172"/>
                          <a:cNvSpPr>
                            <a:spLocks noChangeArrowheads="1"/>
                          </a:cNvSpPr>
                        </a:nvSpPr>
                        <a:spPr bwMode="auto">
                          <a:xfrm>
                            <a:off x="3792" y="432"/>
                            <a:ext cx="1526" cy="134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noFill/>
                            <a:miter lim="800000"/>
                            <a:headEnd/>
                            <a:tailEnd/>
                          </a:ln>
                        </a:spPr>
                        <a:txSp>
                          <a:txBody>
                            <a:bodyPr wrap="none" lIns="0" tIns="0" rIns="0" bIns="0">
                              <a:spAutoFit/>
                            </a:bodyPr>
                            <a:lstStyle>
                              <a:defPPr>
                                <a:defRPr lang="en-US"/>
                              </a:defPPr>
                              <a:lvl1pPr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1pPr>
                              <a:lvl2pPr marL="4572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2pPr>
                              <a:lvl3pPr marL="9144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3pPr>
                              <a:lvl4pPr marL="13716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4pPr>
                              <a:lvl5pPr marL="18288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CN" sz="1400">
                                  <a:latin typeface="Arial Black" pitchFamily="34" charset="0"/>
                                </a:rPr>
                                <a:t>MRD after 1st induction  </a:t>
                              </a: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10327" name="Rectangle 173"/>
                          <a:cNvSpPr>
                            <a:spLocks noChangeArrowheads="1"/>
                          </a:cNvSpPr>
                        </a:nvSpPr>
                        <a:spPr bwMode="auto">
                          <a:xfrm>
                            <a:off x="4224" y="624"/>
                            <a:ext cx="528" cy="134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noFill/>
                            <a:miter lim="800000"/>
                            <a:headEnd/>
                            <a:tailEnd/>
                          </a:ln>
                        </a:spPr>
                        <a:txSp>
                          <a:txBody>
                            <a:bodyPr wrap="none" lIns="0" tIns="0" rIns="0" bIns="0">
                              <a:spAutoFit/>
                            </a:bodyPr>
                            <a:lstStyle>
                              <a:defPPr>
                                <a:defRPr lang="en-US"/>
                              </a:defPPr>
                              <a:lvl1pPr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1pPr>
                              <a:lvl2pPr marL="4572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2pPr>
                              <a:lvl3pPr marL="9144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3pPr>
                              <a:lvl4pPr marL="13716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4pPr>
                              <a:lvl5pPr marL="18288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CN" sz="1400">
                                  <a:solidFill>
                                    <a:srgbClr val="000000"/>
                                  </a:solidFill>
                                  <a:latin typeface="Arial Black" pitchFamily="34" charset="0"/>
                                </a:rPr>
                                <a:t>Positive </a:t>
                              </a:r>
                              <a:endParaRPr lang="en-US" altLang="zh-CN" sz="1400">
                                <a:latin typeface="Arial Black" pitchFamily="34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10328" name="Rectangle 174"/>
                          <a:cNvSpPr>
                            <a:spLocks noChangeArrowheads="1"/>
                          </a:cNvSpPr>
                        </a:nvSpPr>
                        <a:spPr bwMode="auto">
                          <a:xfrm>
                            <a:off x="4176" y="768"/>
                            <a:ext cx="622" cy="134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noFill/>
                            <a:miter lim="800000"/>
                            <a:headEnd/>
                            <a:tailEnd/>
                          </a:ln>
                        </a:spPr>
                        <a:txSp>
                          <a:txBody>
                            <a:bodyPr wrap="none" lIns="0" tIns="0" rIns="0" bIns="0">
                              <a:spAutoFit/>
                            </a:bodyPr>
                            <a:lstStyle>
                              <a:defPPr>
                                <a:defRPr lang="en-US"/>
                              </a:defPPr>
                              <a:lvl1pPr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1pPr>
                              <a:lvl2pPr marL="4572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2pPr>
                              <a:lvl3pPr marL="9144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3pPr>
                              <a:lvl4pPr marL="13716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4pPr>
                              <a:lvl5pPr marL="1828800" algn="l" rtl="0" fontAlgn="base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Arial" charset="0"/>
                                  <a:ea typeface="宋体" pitchFamily="2" charset="-122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CN" sz="1400">
                                  <a:solidFill>
                                    <a:srgbClr val="000000"/>
                                  </a:solidFill>
                                  <a:latin typeface="Arial Black" pitchFamily="34" charset="0"/>
                                </a:rPr>
                                <a:t> Negative </a:t>
                              </a:r>
                              <a:endParaRPr lang="en-US" altLang="zh-CN" sz="1400">
                                <a:latin typeface="Arial Black" pitchFamily="34" charset="0"/>
                              </a:endParaRPr>
                            </a:p>
                          </a:txBody>
                          <a:useSpRect/>
                        </a:txSp>
                      </a:sp>
                    </a:grpSp>
                  </a:grpSp>
                </lc:lockedCanvas>
              </a:graphicData>
            </a:graphic>
          </wp:inline>
        </w:drawing>
      </w:r>
    </w:p>
    <w:p w14:paraId="7F8198E7" w14:textId="77777777" w:rsidR="00FA4BFA" w:rsidRPr="00C13CDC" w:rsidRDefault="00FA4BFA">
      <w:pPr>
        <w:rPr>
          <w:color w:val="000000"/>
        </w:rPr>
      </w:pPr>
    </w:p>
    <w:p w14:paraId="29D3C6B0" w14:textId="77777777" w:rsidR="00FA4BFA" w:rsidRPr="00C13CDC" w:rsidRDefault="00FA4BFA" w:rsidP="00FA4BFA">
      <w:pPr>
        <w:spacing w:line="480" w:lineRule="auto"/>
        <w:rPr>
          <w:rFonts w:ascii="Arial" w:hAnsi="Arial" w:cs="Arial"/>
          <w:b/>
          <w:color w:val="000000"/>
          <w:szCs w:val="21"/>
        </w:rPr>
      </w:pPr>
      <w:r w:rsidRPr="00C13CDC">
        <w:rPr>
          <w:rFonts w:ascii="Arial" w:hAnsi="Arial" w:cs="Arial" w:hint="eastAsia"/>
          <w:b/>
          <w:color w:val="000000"/>
          <w:szCs w:val="21"/>
        </w:rPr>
        <w:t>Supplement figure 1 Survival according to MRD in CR or CRi patients</w:t>
      </w:r>
    </w:p>
    <w:p w14:paraId="3C7A0FA6" w14:textId="77777777" w:rsidR="00FA4BFA" w:rsidRPr="00C13CDC" w:rsidRDefault="00FA4BFA" w:rsidP="00FA4BFA">
      <w:pPr>
        <w:spacing w:line="480" w:lineRule="auto"/>
        <w:rPr>
          <w:rFonts w:ascii="Arial" w:eastAsia="DengXian" w:hAnsi="Arial" w:cs="Arial"/>
          <w:color w:val="000000"/>
          <w:szCs w:val="21"/>
        </w:rPr>
      </w:pPr>
      <w:r w:rsidRPr="00C13CDC">
        <w:rPr>
          <w:rFonts w:ascii="Arial" w:eastAsia="DengXian" w:hAnsi="Arial" w:cs="Arial"/>
          <w:color w:val="000000"/>
          <w:szCs w:val="21"/>
        </w:rPr>
        <w:lastRenderedPageBreak/>
        <w:t>F</w:t>
      </w:r>
      <w:r w:rsidRPr="00C13CDC">
        <w:rPr>
          <w:rFonts w:ascii="Arial" w:eastAsia="DengXian" w:hAnsi="Arial" w:cs="Arial" w:hint="eastAsia"/>
          <w:color w:val="000000"/>
          <w:szCs w:val="21"/>
        </w:rPr>
        <w:t>o</w:t>
      </w:r>
      <w:r w:rsidRPr="00C13CDC">
        <w:rPr>
          <w:rFonts w:ascii="Arial" w:eastAsia="DengXian" w:hAnsi="Arial" w:cs="Arial"/>
          <w:color w:val="000000"/>
          <w:szCs w:val="21"/>
        </w:rPr>
        <w:t>r patients who achieved CR/CRi after the first induction treatment, MRD negative group was also associated with higher 2-year OS</w:t>
      </w:r>
      <w:r w:rsidRPr="00C13CDC">
        <w:rPr>
          <w:rFonts w:ascii="Arial" w:hAnsi="Arial" w:cs="Arial" w:hint="eastAsia"/>
          <w:color w:val="000000"/>
          <w:szCs w:val="21"/>
        </w:rPr>
        <w:t xml:space="preserve"> (7</w:t>
      </w:r>
      <w:r w:rsidRPr="00C13CDC">
        <w:rPr>
          <w:rFonts w:ascii="Arial" w:eastAsia="DengXian" w:hAnsi="Arial" w:cs="Arial" w:hint="eastAsia"/>
          <w:color w:val="000000"/>
          <w:szCs w:val="21"/>
        </w:rPr>
        <w:t>1.8% vs 26.5%)</w:t>
      </w:r>
      <w:r w:rsidR="0016353C" w:rsidRPr="00C13CDC">
        <w:rPr>
          <w:rFonts w:ascii="Arial" w:eastAsia="DengXian" w:hAnsi="Arial" w:cs="Arial" w:hint="eastAsia"/>
          <w:color w:val="000000"/>
          <w:szCs w:val="21"/>
        </w:rPr>
        <w:t xml:space="preserve"> (Supplement figure 1A)</w:t>
      </w:r>
      <w:r w:rsidRPr="00C13CDC">
        <w:rPr>
          <w:rFonts w:ascii="Arial" w:eastAsia="DengXian" w:hAnsi="Arial" w:cs="Arial"/>
          <w:color w:val="000000"/>
          <w:szCs w:val="21"/>
        </w:rPr>
        <w:t xml:space="preserve"> and 2-year EFS rates </w:t>
      </w:r>
      <w:r w:rsidRPr="00C13CDC">
        <w:rPr>
          <w:rFonts w:ascii="Arial" w:eastAsia="DengXian" w:hAnsi="Arial" w:cs="Arial" w:hint="eastAsia"/>
          <w:color w:val="000000"/>
          <w:szCs w:val="21"/>
        </w:rPr>
        <w:t xml:space="preserve">(55.9% vs 17.3%) </w:t>
      </w:r>
      <w:r w:rsidRPr="00C13CDC">
        <w:rPr>
          <w:rFonts w:ascii="Arial" w:eastAsia="DengXian" w:hAnsi="Arial" w:cs="Arial"/>
          <w:color w:val="000000"/>
          <w:szCs w:val="21"/>
        </w:rPr>
        <w:t>when compared with MRD positive group</w:t>
      </w:r>
      <w:r w:rsidRPr="00C13CDC">
        <w:rPr>
          <w:rFonts w:ascii="Arial" w:eastAsia="DengXian" w:hAnsi="Arial" w:cs="Arial" w:hint="eastAsia"/>
          <w:color w:val="000000"/>
          <w:szCs w:val="21"/>
        </w:rPr>
        <w:t xml:space="preserve"> (p=0.0005, 0.00032)</w:t>
      </w:r>
      <w:r w:rsidR="0016353C" w:rsidRPr="00C13CDC">
        <w:rPr>
          <w:rFonts w:ascii="Arial" w:eastAsia="DengXian" w:hAnsi="Arial" w:cs="Arial" w:hint="eastAsia"/>
          <w:color w:val="000000"/>
          <w:szCs w:val="21"/>
        </w:rPr>
        <w:t xml:space="preserve"> (Supplement figure 1B)</w:t>
      </w:r>
      <w:r w:rsidRPr="00C13CDC">
        <w:rPr>
          <w:rFonts w:ascii="Arial" w:eastAsia="DengXian" w:hAnsi="Arial" w:cs="Arial" w:hint="eastAsia"/>
          <w:color w:val="000000"/>
          <w:szCs w:val="21"/>
        </w:rPr>
        <w:t>.</w:t>
      </w:r>
    </w:p>
    <w:p w14:paraId="31B7389C" w14:textId="77777777" w:rsidR="00FA4BFA" w:rsidRPr="00C13CDC" w:rsidRDefault="00FA4BFA" w:rsidP="00FA4BFA">
      <w:pPr>
        <w:spacing w:line="480" w:lineRule="auto"/>
        <w:jc w:val="left"/>
        <w:rPr>
          <w:rFonts w:ascii="Arial" w:eastAsia="DengXian" w:hAnsi="Arial" w:cs="Arial"/>
          <w:color w:val="000000"/>
          <w:szCs w:val="21"/>
        </w:rPr>
      </w:pPr>
      <w:r w:rsidRPr="00C13CDC">
        <w:rPr>
          <w:rFonts w:ascii="Arial" w:eastAsia="Microsoft YaHei" w:hAnsi="Arial" w:cs="Arial"/>
          <w:b/>
          <w:bCs/>
          <w:color w:val="000000"/>
          <w:szCs w:val="21"/>
        </w:rPr>
        <w:t>Abbreviations</w:t>
      </w:r>
      <w:r w:rsidRPr="00C13CDC">
        <w:rPr>
          <w:rFonts w:ascii="Arial" w:eastAsia="Microsoft YaHei" w:hAnsi="Arial" w:cs="Arial"/>
          <w:color w:val="000000"/>
          <w:szCs w:val="21"/>
        </w:rPr>
        <w:t>:</w:t>
      </w:r>
      <w:r w:rsidRPr="00C13CDC">
        <w:rPr>
          <w:rFonts w:ascii="Arial" w:eastAsia="Microsoft YaHei" w:hAnsi="Arial" w:cs="Arial" w:hint="eastAsia"/>
          <w:color w:val="000000"/>
          <w:szCs w:val="21"/>
        </w:rPr>
        <w:t xml:space="preserve"> </w:t>
      </w:r>
      <w:r w:rsidRPr="00C13CDC">
        <w:rPr>
          <w:rFonts w:ascii="Arial" w:eastAsia="DengXian" w:hAnsi="Arial" w:cs="Arial"/>
          <w:color w:val="000000"/>
          <w:szCs w:val="21"/>
        </w:rPr>
        <w:t>CR, complete remission; CRi, CR with incomplete count recovery</w:t>
      </w:r>
      <w:r w:rsidRPr="00C13CDC">
        <w:rPr>
          <w:rFonts w:ascii="Arial" w:eastAsia="DengXian" w:hAnsi="Arial" w:cs="Arial" w:hint="eastAsia"/>
          <w:color w:val="000000"/>
          <w:szCs w:val="21"/>
        </w:rPr>
        <w:t xml:space="preserve">; </w:t>
      </w:r>
      <w:r w:rsidRPr="00C13CDC">
        <w:rPr>
          <w:rFonts w:ascii="Arial" w:eastAsia="DengXian" w:hAnsi="Arial" w:cs="Arial"/>
          <w:color w:val="000000"/>
          <w:szCs w:val="21"/>
        </w:rPr>
        <w:t>MRD</w:t>
      </w:r>
      <w:r w:rsidRPr="00C13CDC">
        <w:rPr>
          <w:rFonts w:ascii="Arial" w:eastAsia="DengXian" w:hAnsi="Arial" w:cs="Arial" w:hint="eastAsia"/>
          <w:color w:val="000000"/>
          <w:szCs w:val="21"/>
        </w:rPr>
        <w:t>,</w:t>
      </w:r>
      <w:r w:rsidRPr="00C13CDC">
        <w:rPr>
          <w:rFonts w:ascii="Arial" w:eastAsia="DengXian" w:hAnsi="Arial" w:cs="Arial"/>
          <w:color w:val="000000"/>
          <w:szCs w:val="21"/>
        </w:rPr>
        <w:t xml:space="preserve"> minimal residual disease</w:t>
      </w:r>
      <w:r w:rsidRPr="00C13CDC">
        <w:rPr>
          <w:rFonts w:ascii="Arial" w:hAnsi="Arial" w:cs="Arial" w:hint="eastAsia"/>
          <w:color w:val="000000"/>
          <w:szCs w:val="21"/>
        </w:rPr>
        <w:t xml:space="preserve">; </w:t>
      </w:r>
      <w:r w:rsidRPr="00C13CDC">
        <w:rPr>
          <w:rFonts w:ascii="Arial" w:eastAsia="DengXian" w:hAnsi="Arial" w:cs="Arial"/>
          <w:color w:val="000000"/>
          <w:szCs w:val="21"/>
        </w:rPr>
        <w:t>OS</w:t>
      </w:r>
      <w:r w:rsidRPr="00C13CDC">
        <w:rPr>
          <w:rFonts w:ascii="Arial" w:eastAsia="DengXian" w:hAnsi="Arial" w:cs="Arial" w:hint="eastAsia"/>
          <w:color w:val="000000"/>
          <w:szCs w:val="21"/>
        </w:rPr>
        <w:t xml:space="preserve">, </w:t>
      </w:r>
      <w:r w:rsidRPr="00C13CDC">
        <w:rPr>
          <w:rFonts w:ascii="Arial" w:eastAsia="DengXian" w:hAnsi="Arial" w:cs="Arial"/>
          <w:color w:val="000000"/>
          <w:szCs w:val="21"/>
        </w:rPr>
        <w:t>overall survival</w:t>
      </w:r>
      <w:r w:rsidRPr="00C13CDC">
        <w:rPr>
          <w:rFonts w:ascii="Arial" w:eastAsia="DengXian" w:hAnsi="Arial" w:cs="Arial" w:hint="eastAsia"/>
          <w:color w:val="000000"/>
          <w:szCs w:val="21"/>
        </w:rPr>
        <w:t>;</w:t>
      </w:r>
      <w:r w:rsidRPr="00C13CDC">
        <w:rPr>
          <w:rFonts w:ascii="Arial" w:eastAsia="DengXian" w:hAnsi="Arial" w:cs="Arial"/>
          <w:color w:val="000000"/>
          <w:szCs w:val="21"/>
        </w:rPr>
        <w:t xml:space="preserve"> EFS</w:t>
      </w:r>
      <w:r w:rsidRPr="00C13CDC">
        <w:rPr>
          <w:rFonts w:ascii="Arial" w:eastAsia="DengXian" w:hAnsi="Arial" w:cs="Arial" w:hint="eastAsia"/>
          <w:color w:val="000000"/>
          <w:szCs w:val="21"/>
        </w:rPr>
        <w:t xml:space="preserve">, </w:t>
      </w:r>
      <w:r w:rsidRPr="00C13CDC">
        <w:rPr>
          <w:rFonts w:ascii="Arial" w:eastAsia="DengXian" w:hAnsi="Arial" w:cs="Arial"/>
          <w:color w:val="000000"/>
          <w:szCs w:val="21"/>
        </w:rPr>
        <w:t>event-free survival</w:t>
      </w:r>
      <w:r w:rsidRPr="00C13CDC">
        <w:rPr>
          <w:rFonts w:ascii="Arial" w:hAnsi="Arial" w:cs="Arial" w:hint="eastAsia"/>
          <w:color w:val="000000"/>
          <w:szCs w:val="21"/>
        </w:rPr>
        <w:t>.</w:t>
      </w:r>
    </w:p>
    <w:p w14:paraId="5D038253" w14:textId="77777777" w:rsidR="00FA4BFA" w:rsidRPr="00C13CDC" w:rsidRDefault="00FA4BFA" w:rsidP="00FA4BFA">
      <w:pPr>
        <w:spacing w:line="480" w:lineRule="auto"/>
        <w:rPr>
          <w:rFonts w:ascii="Arial" w:hAnsi="Arial" w:cs="Arial"/>
          <w:b/>
          <w:color w:val="000000"/>
          <w:szCs w:val="21"/>
        </w:rPr>
      </w:pPr>
    </w:p>
    <w:p w14:paraId="6AAB9932" w14:textId="77777777" w:rsidR="00FA4BFA" w:rsidRPr="00C13CDC" w:rsidRDefault="00FA4BFA">
      <w:pPr>
        <w:rPr>
          <w:color w:val="000000"/>
        </w:rPr>
      </w:pPr>
    </w:p>
    <w:sectPr w:rsidR="00FA4BFA" w:rsidRPr="00C13CDC" w:rsidSect="001A50B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A4821C" w14:textId="77777777" w:rsidR="008337BF" w:rsidRDefault="008337BF" w:rsidP="0013400D">
      <w:r>
        <w:separator/>
      </w:r>
    </w:p>
  </w:endnote>
  <w:endnote w:type="continuationSeparator" w:id="0">
    <w:p w14:paraId="13A8D621" w14:textId="77777777" w:rsidR="008337BF" w:rsidRDefault="008337BF" w:rsidP="001340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3A5AD" w14:textId="77777777" w:rsidR="008337BF" w:rsidRDefault="008337BF" w:rsidP="0013400D">
      <w:r>
        <w:separator/>
      </w:r>
    </w:p>
  </w:footnote>
  <w:footnote w:type="continuationSeparator" w:id="0">
    <w:p w14:paraId="2F118C7B" w14:textId="77777777" w:rsidR="008337BF" w:rsidRDefault="008337BF" w:rsidP="001340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bordersDoNotSurroundHeader/>
  <w:bordersDoNotSurroundFooter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DE3MzQ3szQ2tzBU0lEKTi0uzszPAykwrAUAaMOpxSwAAAA="/>
  </w:docVars>
  <w:rsids>
    <w:rsidRoot w:val="00674A42"/>
    <w:rsid w:val="0013400D"/>
    <w:rsid w:val="0016353C"/>
    <w:rsid w:val="001A50B6"/>
    <w:rsid w:val="001E2CA5"/>
    <w:rsid w:val="00252E11"/>
    <w:rsid w:val="00380DA6"/>
    <w:rsid w:val="004416AE"/>
    <w:rsid w:val="00452C1F"/>
    <w:rsid w:val="00453DA9"/>
    <w:rsid w:val="0050609D"/>
    <w:rsid w:val="00674A42"/>
    <w:rsid w:val="007A0622"/>
    <w:rsid w:val="007D0B47"/>
    <w:rsid w:val="008337BF"/>
    <w:rsid w:val="009B0DC7"/>
    <w:rsid w:val="00A863CB"/>
    <w:rsid w:val="00C12674"/>
    <w:rsid w:val="00C13CDC"/>
    <w:rsid w:val="00CB1893"/>
    <w:rsid w:val="00DB1E83"/>
    <w:rsid w:val="00E13669"/>
    <w:rsid w:val="00F74D3F"/>
    <w:rsid w:val="00FA4BFA"/>
    <w:rsid w:val="00FF2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6FFD661"/>
  <w15:docId w15:val="{F04E9808-9FB2-42E5-AE14-84CBC419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50B6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400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3400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3400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3400D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062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62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84</Words>
  <Characters>2194</Characters>
  <Application>Microsoft Office Word</Application>
  <DocSecurity>0</DocSecurity>
  <Lines>18</Lines>
  <Paragraphs>5</Paragraphs>
  <ScaleCrop>false</ScaleCrop>
  <Company/>
  <LinksUpToDate>false</LinksUpToDate>
  <CharactersWithSpaces>2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528434645@qq.com</dc:creator>
  <cp:keywords/>
  <dc:description/>
  <cp:lastModifiedBy>Khanapur, Soumya</cp:lastModifiedBy>
  <cp:revision>2</cp:revision>
  <dcterms:created xsi:type="dcterms:W3CDTF">2021-12-06T22:53:00Z</dcterms:created>
  <dcterms:modified xsi:type="dcterms:W3CDTF">2021-12-06T22:53:00Z</dcterms:modified>
</cp:coreProperties>
</file>